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A3A524" w14:textId="66BAB3D6" w:rsidR="00D14403" w:rsidRDefault="00D14403" w:rsidP="00D14403">
      <w:pPr>
        <w:pStyle w:val="Title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>Homework #</w:t>
      </w:r>
      <w:r w:rsidR="004D1086">
        <w:rPr>
          <w:sz w:val="28"/>
          <w:szCs w:val="28"/>
        </w:rPr>
        <w:t>3</w:t>
      </w:r>
    </w:p>
    <w:p w14:paraId="0778DDA6" w14:textId="73BD058E" w:rsidR="00D14403" w:rsidRDefault="00D14403" w:rsidP="00D14403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#</w:t>
      </w:r>
      <w:r>
        <w:rPr>
          <w:b/>
          <w:bCs/>
          <w:color w:val="FF0000"/>
        </w:rPr>
        <w:t xml:space="preserve"> Due date: </w:t>
      </w:r>
      <w:r w:rsidR="004D1086">
        <w:rPr>
          <w:b/>
          <w:bCs/>
          <w:color w:val="FF0000"/>
        </w:rPr>
        <w:t>16</w:t>
      </w:r>
      <w:r w:rsidR="00540DF9">
        <w:rPr>
          <w:rFonts w:hint="eastAsia"/>
          <w:b/>
          <w:bCs/>
          <w:color w:val="FF0000"/>
        </w:rPr>
        <w:t>th</w:t>
      </w:r>
      <w:r>
        <w:rPr>
          <w:b/>
          <w:bCs/>
          <w:color w:val="FF0000"/>
        </w:rPr>
        <w:t>/</w:t>
      </w:r>
      <w:r w:rsidR="004D1086">
        <w:rPr>
          <w:rFonts w:hint="eastAsia"/>
          <w:b/>
          <w:bCs/>
          <w:color w:val="FF0000"/>
        </w:rPr>
        <w:t>O</w:t>
      </w:r>
      <w:r w:rsidR="004D1086">
        <w:rPr>
          <w:b/>
          <w:bCs/>
          <w:color w:val="FF0000"/>
        </w:rPr>
        <w:t>ct</w:t>
      </w:r>
      <w:r>
        <w:rPr>
          <w:b/>
          <w:bCs/>
          <w:color w:val="FF0000"/>
        </w:rPr>
        <w:t>, 23:59:59</w:t>
      </w:r>
    </w:p>
    <w:p w14:paraId="0E064142" w14:textId="188FF594" w:rsidR="00D14403" w:rsidRDefault="00D14403" w:rsidP="00D14403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#</w:t>
      </w:r>
      <w:r>
        <w:rPr>
          <w:b/>
          <w:bCs/>
          <w:color w:val="FF0000"/>
        </w:rPr>
        <w:t xml:space="preserve"> Put your answer in </w:t>
      </w:r>
      <w:r>
        <w:rPr>
          <w:b/>
          <w:bCs/>
          <w:color w:val="FF0000"/>
        </w:rPr>
        <w:t>“</w:t>
      </w:r>
      <w:r>
        <w:rPr>
          <w:b/>
          <w:bCs/>
          <w:color w:val="FF0000"/>
        </w:rPr>
        <w:t>Your Code)</w:t>
      </w:r>
      <w:r>
        <w:rPr>
          <w:b/>
          <w:bCs/>
          <w:color w:val="FF0000"/>
        </w:rPr>
        <w:t>”</w:t>
      </w:r>
      <w:r>
        <w:rPr>
          <w:b/>
          <w:bCs/>
          <w:color w:val="FF0000"/>
        </w:rPr>
        <w:t xml:space="preserve"> section in each question</w:t>
      </w:r>
    </w:p>
    <w:p w14:paraId="572E4AA4" w14:textId="08BBB5DC" w:rsidR="00D14403" w:rsidRDefault="00D14403" w:rsidP="00D14403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#</w:t>
      </w:r>
      <w:r>
        <w:rPr>
          <w:b/>
          <w:bCs/>
          <w:color w:val="FF0000"/>
        </w:rPr>
        <w:t xml:space="preserve"> For each solution you wrote, y</w:t>
      </w:r>
      <w:r w:rsidRPr="004B5B1A">
        <w:rPr>
          <w:b/>
          <w:bCs/>
          <w:color w:val="FF0000"/>
        </w:rPr>
        <w:t>ou MUST give</w:t>
      </w:r>
      <w:r>
        <w:rPr>
          <w:b/>
          <w:bCs/>
          <w:color w:val="FF0000"/>
        </w:rPr>
        <w:t xml:space="preserve"> </w:t>
      </w:r>
      <w:r w:rsidRPr="004B5B1A">
        <w:rPr>
          <w:b/>
          <w:bCs/>
          <w:color w:val="FF0000"/>
        </w:rPr>
        <w:t>comments for important lines</w:t>
      </w:r>
      <w:r>
        <w:rPr>
          <w:b/>
          <w:bCs/>
          <w:color w:val="FF0000"/>
        </w:rPr>
        <w:t xml:space="preserve">. Without comments, your solutions will be considered </w:t>
      </w:r>
      <w:proofErr w:type="spellStart"/>
      <w:r>
        <w:rPr>
          <w:b/>
          <w:bCs/>
          <w:color w:val="FF0000"/>
        </w:rPr>
        <w:t>copy&amp;paste</w:t>
      </w:r>
      <w:proofErr w:type="spellEnd"/>
      <w:r>
        <w:rPr>
          <w:b/>
          <w:bCs/>
          <w:color w:val="FF0000"/>
        </w:rPr>
        <w:t xml:space="preserve"> codes.</w:t>
      </w:r>
    </w:p>
    <w:p w14:paraId="1CA6F13E" w14:textId="52CC1CB9" w:rsidR="00D14403" w:rsidRDefault="00D14403" w:rsidP="00D14403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#</w:t>
      </w:r>
      <w:r>
        <w:rPr>
          <w:b/>
          <w:bCs/>
          <w:color w:val="FF0000"/>
        </w:rPr>
        <w:t xml:space="preserve"> You also need to provide a screenshot of your result</w:t>
      </w:r>
      <w:r w:rsidR="00211E91">
        <w:rPr>
          <w:b/>
          <w:bCs/>
          <w:color w:val="FF0000"/>
        </w:rPr>
        <w:t xml:space="preserve"> (i.e., Logcat output)</w:t>
      </w:r>
      <w:r w:rsidR="00CC10F5">
        <w:rPr>
          <w:b/>
          <w:bCs/>
          <w:color w:val="FF0000"/>
        </w:rPr>
        <w:t>.</w:t>
      </w:r>
    </w:p>
    <w:p w14:paraId="7441756C" w14:textId="77525D05" w:rsidR="00CC10F5" w:rsidRDefault="00CC10F5" w:rsidP="00D14403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#</w:t>
      </w:r>
      <w:r>
        <w:rPr>
          <w:b/>
          <w:bCs/>
          <w:color w:val="FF0000"/>
        </w:rPr>
        <w:t xml:space="preserve"> You must use Kotlin language.</w:t>
      </w:r>
    </w:p>
    <w:p w14:paraId="65CCE0AA" w14:textId="25F25351" w:rsidR="00D14403" w:rsidRPr="00D14403" w:rsidRDefault="00D14403" w:rsidP="00D14403">
      <w:pPr>
        <w:rPr>
          <w:b/>
          <w:bCs/>
          <w:color w:val="FF0000"/>
        </w:rPr>
      </w:pPr>
    </w:p>
    <w:p w14:paraId="0B9A5E38" w14:textId="77777777" w:rsidR="00D14403" w:rsidRPr="00CF42F6" w:rsidRDefault="00D14403" w:rsidP="00D14403">
      <w:pPr>
        <w:ind w:left="400"/>
        <w:rPr>
          <w:rFonts w:hAnsi="Batang"/>
          <w:b/>
          <w:bCs/>
        </w:rPr>
      </w:pPr>
    </w:p>
    <w:p w14:paraId="5A58BFF0" w14:textId="5901528F" w:rsidR="00D14403" w:rsidRPr="0067405B" w:rsidRDefault="00D14403" w:rsidP="00D14403">
      <w:pPr>
        <w:rPr>
          <w:rFonts w:hAnsi="Batang"/>
          <w:b/>
          <w:bCs/>
        </w:rPr>
      </w:pPr>
      <w:r>
        <w:rPr>
          <w:rFonts w:hAnsi="Batang"/>
          <w:b/>
          <w:bCs/>
        </w:rPr>
        <w:t>1</w:t>
      </w:r>
      <w:r w:rsidRPr="0067405B">
        <w:rPr>
          <w:rFonts w:hAnsi="Batang"/>
          <w:b/>
          <w:bCs/>
        </w:rPr>
        <w:t xml:space="preserve">. </w:t>
      </w:r>
      <w:r w:rsidRPr="0067405B">
        <w:rPr>
          <w:rFonts w:hAnsi="Batang" w:hint="eastAsia"/>
          <w:b/>
          <w:bCs/>
        </w:rPr>
        <w:t>Write</w:t>
      </w:r>
      <w:r w:rsidRPr="0067405B">
        <w:rPr>
          <w:rFonts w:hAnsi="Batang"/>
          <w:b/>
          <w:bCs/>
        </w:rPr>
        <w:t xml:space="preserve"> </w:t>
      </w:r>
      <w:r w:rsidRPr="0067405B">
        <w:rPr>
          <w:rFonts w:hAnsi="Batang" w:hint="eastAsia"/>
          <w:b/>
          <w:bCs/>
        </w:rPr>
        <w:t>a</w:t>
      </w:r>
      <w:r w:rsidRPr="0067405B">
        <w:rPr>
          <w:rFonts w:hAnsi="Batang"/>
          <w:b/>
          <w:bCs/>
        </w:rPr>
        <w:t xml:space="preserve"> </w:t>
      </w:r>
      <w:r w:rsidRPr="0067405B">
        <w:rPr>
          <w:rFonts w:hAnsi="Batang" w:hint="eastAsia"/>
          <w:b/>
          <w:bCs/>
        </w:rPr>
        <w:t>code</w:t>
      </w:r>
      <w:r w:rsidRPr="0067405B">
        <w:rPr>
          <w:rFonts w:hAnsi="Batang"/>
          <w:b/>
          <w:bCs/>
        </w:rPr>
        <w:t xml:space="preserve"> </w:t>
      </w:r>
      <w:r w:rsidRPr="0067405B">
        <w:rPr>
          <w:rFonts w:hAnsi="Batang" w:hint="eastAsia"/>
          <w:b/>
          <w:bCs/>
        </w:rPr>
        <w:t>to</w:t>
      </w:r>
      <w:r w:rsidRPr="0067405B">
        <w:rPr>
          <w:rFonts w:hAnsi="Batang"/>
          <w:b/>
          <w:bCs/>
        </w:rPr>
        <w:t xml:space="preserve"> </w:t>
      </w:r>
      <w:r w:rsidRPr="0067405B">
        <w:rPr>
          <w:rFonts w:hAnsi="Batang" w:hint="eastAsia"/>
          <w:b/>
          <w:bCs/>
        </w:rPr>
        <w:t>check</w:t>
      </w:r>
      <w:r w:rsidRPr="0067405B">
        <w:rPr>
          <w:rFonts w:hAnsi="Batang"/>
          <w:b/>
          <w:bCs/>
        </w:rPr>
        <w:t xml:space="preserve"> </w:t>
      </w:r>
      <w:r w:rsidR="004D1086">
        <w:rPr>
          <w:rFonts w:hAnsi="Batang"/>
          <w:b/>
          <w:bCs/>
        </w:rPr>
        <w:t xml:space="preserve">the number of each </w:t>
      </w:r>
      <w:proofErr w:type="spellStart"/>
      <w:r w:rsidR="004D1086">
        <w:rPr>
          <w:rFonts w:hAnsi="Batang"/>
          <w:b/>
          <w:bCs/>
        </w:rPr>
        <w:t>alphabe</w:t>
      </w:r>
      <w:proofErr w:type="spellEnd"/>
      <w:r w:rsidR="004D1086">
        <w:rPr>
          <w:rFonts w:hAnsi="Batang"/>
          <w:b/>
          <w:bCs/>
        </w:rPr>
        <w:t xml:space="preserve"> in the given string</w:t>
      </w:r>
      <w:r w:rsidRPr="0067405B">
        <w:rPr>
          <w:rFonts w:hAnsi="Batang" w:hint="eastAsia"/>
          <w:b/>
          <w:bCs/>
        </w:rPr>
        <w:t>.</w:t>
      </w:r>
    </w:p>
    <w:p w14:paraId="19C85047" w14:textId="16D6FC7E" w:rsidR="00D14403" w:rsidRPr="002920E5" w:rsidRDefault="003B7DB6" w:rsidP="00D14403">
      <w:pPr>
        <w:rPr>
          <w:b/>
          <w:bCs/>
          <w:noProof/>
        </w:rPr>
      </w:pPr>
      <w:r w:rsidRPr="002920E5">
        <w:rPr>
          <w:rFonts w:hint="eastAsia"/>
          <w:b/>
          <w:bCs/>
          <w:noProof/>
        </w:rPr>
        <w:t>-</w:t>
      </w:r>
      <w:r w:rsidRPr="002920E5">
        <w:rPr>
          <w:b/>
          <w:bCs/>
          <w:noProof/>
        </w:rPr>
        <w:t xml:space="preserve"> </w:t>
      </w:r>
      <w:r w:rsidRPr="002920E5">
        <w:rPr>
          <w:rFonts w:hint="eastAsia"/>
          <w:b/>
          <w:bCs/>
          <w:noProof/>
        </w:rPr>
        <w:t>U</w:t>
      </w:r>
      <w:r w:rsidRPr="002920E5">
        <w:rPr>
          <w:b/>
          <w:bCs/>
          <w:noProof/>
        </w:rPr>
        <w:t>se map</w:t>
      </w:r>
    </w:p>
    <w:p w14:paraId="50A1297E" w14:textId="77777777" w:rsidR="003B7DB6" w:rsidRDefault="003B7DB6" w:rsidP="00D14403">
      <w:pPr>
        <w:rPr>
          <w:noProof/>
        </w:rPr>
      </w:pPr>
    </w:p>
    <w:p w14:paraId="34BC7176" w14:textId="77777777" w:rsidR="00D14403" w:rsidRDefault="00D14403" w:rsidP="00D14403">
      <w:pPr>
        <w:ind w:left="400"/>
        <w:rPr>
          <w:b/>
          <w:bCs/>
          <w:noProof/>
        </w:rPr>
      </w:pPr>
      <w:r>
        <w:rPr>
          <w:b/>
          <w:bCs/>
          <w:noProof/>
        </w:rPr>
        <w:t>Code base</w:t>
      </w:r>
      <w:r w:rsidRPr="00347FEF">
        <w:rPr>
          <w:b/>
          <w:bCs/>
          <w:noProof/>
        </w:rPr>
        <w:t>)</w:t>
      </w:r>
    </w:p>
    <w:p w14:paraId="3C598227" w14:textId="77777777" w:rsidR="00D14403" w:rsidRDefault="00D14403" w:rsidP="00D14403">
      <w:pPr>
        <w:rPr>
          <w:noProof/>
        </w:rPr>
      </w:pPr>
    </w:p>
    <w:p w14:paraId="28F2C387" w14:textId="335D2541" w:rsidR="00D14403" w:rsidRDefault="004D1086" w:rsidP="004D1086">
      <w:pPr>
        <w:pStyle w:val="HTMLPreformatted"/>
        <w:shd w:val="clear" w:color="auto" w:fill="FFFFFF"/>
        <w:ind w:leftChars="200" w:left="400"/>
        <w:rPr>
          <w:noProof/>
        </w:rPr>
      </w:pPr>
      <w:proofErr w:type="spellStart"/>
      <w:r>
        <w:rPr>
          <w:rFonts w:ascii="Courier New" w:hAnsi="Courier New" w:cs="Courier New"/>
          <w:color w:val="0033B3"/>
          <w:sz w:val="20"/>
          <w:szCs w:val="20"/>
        </w:rPr>
        <w:t>val</w:t>
      </w:r>
      <w:proofErr w:type="spellEnd"/>
      <w:r>
        <w:rPr>
          <w:rFonts w:ascii="Courier New" w:hAnsi="Courier New" w:cs="Courier New"/>
          <w:color w:val="0033B3"/>
          <w:sz w:val="20"/>
          <w:szCs w:val="20"/>
        </w:rPr>
        <w:t xml:space="preserve"> 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sequence </w:t>
      </w:r>
      <w:r>
        <w:rPr>
          <w:rFonts w:ascii="Courier New" w:hAnsi="Courier New" w:cs="Courier New"/>
          <w:color w:val="080808"/>
          <w:sz w:val="20"/>
          <w:szCs w:val="20"/>
        </w:rPr>
        <w:t xml:space="preserve">= </w:t>
      </w:r>
      <w:r>
        <w:rPr>
          <w:rFonts w:ascii="Courier New" w:hAnsi="Courier New" w:cs="Courier New"/>
          <w:color w:val="067D17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067D17"/>
          <w:sz w:val="20"/>
          <w:szCs w:val="20"/>
        </w:rPr>
        <w:t>abcabcdefabc</w:t>
      </w:r>
      <w:proofErr w:type="spellEnd"/>
      <w:r>
        <w:rPr>
          <w:rFonts w:ascii="Courier New" w:hAnsi="Courier New" w:cs="Courier New"/>
          <w:color w:val="067D17"/>
          <w:sz w:val="20"/>
          <w:szCs w:val="20"/>
        </w:rPr>
        <w:t>"</w:t>
      </w:r>
      <w:r>
        <w:rPr>
          <w:rFonts w:ascii="Courier New" w:hAnsi="Courier New" w:cs="Courier New"/>
          <w:color w:val="067D17"/>
          <w:sz w:val="20"/>
          <w:szCs w:val="20"/>
        </w:rPr>
        <w:br/>
      </w:r>
    </w:p>
    <w:p w14:paraId="0443CB38" w14:textId="77777777" w:rsidR="00D14403" w:rsidRDefault="00D14403" w:rsidP="004D1086">
      <w:pPr>
        <w:ind w:leftChars="200" w:left="400"/>
        <w:rPr>
          <w:noProof/>
        </w:rPr>
      </w:pPr>
      <w:r>
        <w:rPr>
          <w:noProof/>
        </w:rPr>
        <w:tab/>
      </w:r>
      <w:r>
        <w:rPr>
          <w:rFonts w:hint="eastAsia"/>
          <w:noProof/>
        </w:rPr>
        <w:t>//</w:t>
      </w:r>
      <w:r>
        <w:rPr>
          <w:noProof/>
        </w:rPr>
        <w:t xml:space="preserve"> </w:t>
      </w:r>
      <w:r>
        <w:rPr>
          <w:rFonts w:hint="eastAsia"/>
          <w:noProof/>
        </w:rPr>
        <w:t>implement</w:t>
      </w:r>
      <w:r>
        <w:rPr>
          <w:noProof/>
        </w:rPr>
        <w:t xml:space="preserve"> </w:t>
      </w:r>
      <w:r>
        <w:rPr>
          <w:rFonts w:hint="eastAsia"/>
          <w:noProof/>
        </w:rPr>
        <w:t>here</w:t>
      </w:r>
    </w:p>
    <w:p w14:paraId="37D7C729" w14:textId="77777777" w:rsidR="00D14403" w:rsidRDefault="00D14403" w:rsidP="00D14403">
      <w:pPr>
        <w:rPr>
          <w:noProof/>
        </w:rPr>
      </w:pPr>
    </w:p>
    <w:p w14:paraId="6C0042FD" w14:textId="77777777" w:rsidR="00D14403" w:rsidRDefault="00D14403" w:rsidP="00D14403">
      <w:pPr>
        <w:rPr>
          <w:noProof/>
        </w:rPr>
      </w:pPr>
    </w:p>
    <w:p w14:paraId="6116CE9B" w14:textId="77777777" w:rsidR="00D14403" w:rsidRDefault="00D14403" w:rsidP="00D14403">
      <w:pPr>
        <w:ind w:left="400"/>
        <w:rPr>
          <w:b/>
          <w:bCs/>
          <w:noProof/>
        </w:rPr>
      </w:pPr>
      <w:r>
        <w:rPr>
          <w:rFonts w:hint="eastAsia"/>
          <w:b/>
          <w:bCs/>
          <w:noProof/>
        </w:rPr>
        <w:t>Output</w:t>
      </w:r>
      <w:r>
        <w:rPr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>example)</w:t>
      </w:r>
    </w:p>
    <w:p w14:paraId="43010353" w14:textId="77777777" w:rsidR="00D14403" w:rsidRDefault="00D14403" w:rsidP="00D14403">
      <w:pPr>
        <w:ind w:left="400"/>
        <w:rPr>
          <w:b/>
          <w:bCs/>
          <w:noProof/>
        </w:rPr>
      </w:pPr>
    </w:p>
    <w:p w14:paraId="18E95A07" w14:textId="16A0EDFE" w:rsidR="00D14403" w:rsidRDefault="004D1086" w:rsidP="004D1086">
      <w:pPr>
        <w:ind w:firstLine="400"/>
        <w:rPr>
          <w:noProof/>
        </w:rPr>
      </w:pPr>
      <w:r>
        <w:rPr>
          <w:noProof/>
        </w:rPr>
        <w:drawing>
          <wp:inline distT="0" distB="0" distL="0" distR="0" wp14:anchorId="653F5DB3" wp14:editId="4AFA7903">
            <wp:extent cx="3152775" cy="1276350"/>
            <wp:effectExtent l="0" t="0" r="9525" b="0"/>
            <wp:docPr id="8" name="그림 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8" descr="텍스트이(가) 표시된 사진&#10;&#10;자동 생성된 설명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6D628" w14:textId="77777777" w:rsidR="004D1086" w:rsidRDefault="004D1086" w:rsidP="00D14403">
      <w:pPr>
        <w:rPr>
          <w:noProof/>
        </w:rPr>
      </w:pPr>
    </w:p>
    <w:p w14:paraId="58B48972" w14:textId="7BD4A433" w:rsidR="00A11751" w:rsidRDefault="00D14403" w:rsidP="00F23893">
      <w:pPr>
        <w:ind w:left="400"/>
        <w:rPr>
          <w:b/>
          <w:bCs/>
          <w:noProof/>
        </w:rPr>
      </w:pPr>
      <w:r>
        <w:rPr>
          <w:b/>
          <w:bCs/>
          <w:noProof/>
        </w:rPr>
        <w:t>Your Code</w:t>
      </w:r>
      <w:r w:rsidRPr="00BE7AD9">
        <w:rPr>
          <w:b/>
          <w:bCs/>
          <w:noProof/>
        </w:rPr>
        <w:t>)</w:t>
      </w:r>
    </w:p>
    <w:p w14:paraId="29714CF8" w14:textId="155847E6" w:rsidR="00A11751" w:rsidRPr="00A11751" w:rsidRDefault="00A11751" w:rsidP="00A1175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jc w:val="left"/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</w:pPr>
      <w:r w:rsidRPr="00A11751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br/>
      </w:r>
      <w:r w:rsidRPr="00A11751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Initializing a mutable map</w:t>
      </w:r>
      <w:r w:rsidRPr="00A11751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</w:t>
      </w:r>
      <w:r w:rsidRPr="00A11751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val </w:t>
      </w:r>
      <w:r w:rsidRPr="00A11751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 xml:space="preserve">checkNum = </w:t>
      </w:r>
      <w:r w:rsidRPr="00A11751">
        <w:rPr>
          <w:rFonts w:ascii="Courier New" w:eastAsia="Times New Roman" w:hAnsi="Courier New" w:cs="Courier New"/>
          <w:i/>
          <w:iCs/>
          <w:color w:val="000000"/>
          <w:kern w:val="0"/>
          <w:szCs w:val="20"/>
          <w:lang w:val="en-KR"/>
        </w:rPr>
        <w:t>mutableMapOf</w:t>
      </w:r>
      <w:r w:rsidRPr="00A11751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&lt;String, Int&gt;()</w:t>
      </w:r>
      <w:r w:rsidRPr="00A11751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A11751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A11751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Starting to check from the first letter to the last letter</w:t>
      </w:r>
      <w:r w:rsidRPr="00A11751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</w:t>
      </w:r>
      <w:r w:rsidRPr="00A11751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for</w:t>
      </w:r>
      <w:r w:rsidRPr="00A11751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 xml:space="preserve">(i </w:t>
      </w:r>
      <w:r w:rsidRPr="00A11751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in </w:t>
      </w:r>
      <w:r w:rsidRPr="00A11751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t>0</w:t>
      </w:r>
      <w:r w:rsidRPr="00A11751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..(sequence.</w:t>
      </w:r>
      <w:r w:rsidRPr="00A11751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t>length</w:t>
      </w:r>
      <w:r w:rsidRPr="00A11751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-</w:t>
      </w:r>
      <w:r w:rsidRPr="00A11751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t>1</w:t>
      </w:r>
      <w:r w:rsidRPr="00A11751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)){</w:t>
      </w:r>
      <w:r w:rsidRPr="00A11751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A11751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    Checking repetition, if there isn't a repetition, add the key and value in the mutable map</w:t>
      </w:r>
      <w:r w:rsidRPr="00A11751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    </w:t>
      </w:r>
      <w:r w:rsidRPr="00A11751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if</w:t>
      </w:r>
      <w:r w:rsidRPr="00A11751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(!checkNum.</w:t>
      </w:r>
      <w:r w:rsidRPr="00A11751">
        <w:rPr>
          <w:rFonts w:ascii="Courier New" w:eastAsia="Times New Roman" w:hAnsi="Courier New" w:cs="Courier New"/>
          <w:i/>
          <w:iCs/>
          <w:color w:val="000000"/>
          <w:kern w:val="0"/>
          <w:szCs w:val="20"/>
          <w:lang w:val="en-KR"/>
        </w:rPr>
        <w:t>contains</w:t>
      </w:r>
      <w:r w:rsidRPr="00A11751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(</w:t>
      </w:r>
      <w:r w:rsidRPr="00A11751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sequence[i]"</w:t>
      </w:r>
      <w:r w:rsidRPr="00A11751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)){</w:t>
      </w:r>
      <w:r w:rsidRPr="00A11751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A11751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        Counting the specific letter in the word(sequence)</w:t>
      </w:r>
      <w:r w:rsidRPr="00A11751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        </w:t>
      </w:r>
      <w:r w:rsidRPr="00A11751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val </w:t>
      </w:r>
      <w:r w:rsidRPr="00A11751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temp = sequence.</w:t>
      </w:r>
      <w:r w:rsidRPr="00A11751">
        <w:rPr>
          <w:rFonts w:ascii="Courier New" w:eastAsia="Times New Roman" w:hAnsi="Courier New" w:cs="Courier New"/>
          <w:i/>
          <w:iCs/>
          <w:color w:val="000000"/>
          <w:kern w:val="0"/>
          <w:szCs w:val="20"/>
          <w:lang w:val="en-KR"/>
        </w:rPr>
        <w:t>count</w:t>
      </w:r>
      <w:r w:rsidRPr="00A11751">
        <w:rPr>
          <w:rFonts w:ascii="Courier New" w:eastAsia="Times New Roman" w:hAnsi="Courier New" w:cs="Courier New"/>
          <w:b/>
          <w:bCs/>
          <w:color w:val="000000"/>
          <w:kern w:val="0"/>
          <w:szCs w:val="20"/>
          <w:lang w:val="en-KR"/>
        </w:rPr>
        <w:t>{</w:t>
      </w:r>
      <w:r w:rsidRPr="00A11751">
        <w:rPr>
          <w:rFonts w:ascii="Courier New" w:eastAsia="Times New Roman" w:hAnsi="Courier New" w:cs="Courier New"/>
          <w:b/>
          <w:bCs/>
          <w:color w:val="000000"/>
          <w:kern w:val="0"/>
          <w:szCs w:val="20"/>
          <w:lang w:val="en-KR"/>
        </w:rPr>
        <w:br/>
        <w:t xml:space="preserve">                    it </w:t>
      </w:r>
      <w:r w:rsidRPr="00A11751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== sequence[i]</w:t>
      </w:r>
      <w:r w:rsidRPr="00A11751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    </w:t>
      </w:r>
      <w:r w:rsidRPr="00A11751">
        <w:rPr>
          <w:rFonts w:ascii="Courier New" w:eastAsia="Times New Roman" w:hAnsi="Courier New" w:cs="Courier New"/>
          <w:b/>
          <w:bCs/>
          <w:color w:val="000000"/>
          <w:kern w:val="0"/>
          <w:szCs w:val="20"/>
          <w:lang w:val="en-KR"/>
        </w:rPr>
        <w:t>}</w:t>
      </w:r>
      <w:r w:rsidRPr="00A11751">
        <w:rPr>
          <w:rFonts w:ascii="Courier New" w:eastAsia="Times New Roman" w:hAnsi="Courier New" w:cs="Courier New"/>
          <w:b/>
          <w:bCs/>
          <w:color w:val="000000"/>
          <w:kern w:val="0"/>
          <w:szCs w:val="20"/>
          <w:lang w:val="en-KR"/>
        </w:rPr>
        <w:br/>
      </w:r>
      <w:r w:rsidRPr="00A11751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        Putting the key and value</w:t>
      </w:r>
      <w:r w:rsidRPr="00A11751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        </w:t>
      </w:r>
      <w:r w:rsidRPr="00A11751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checkNum.put(sequence[i].toString(), temp)</w:t>
      </w:r>
      <w:r w:rsidRPr="00A11751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}</w:t>
      </w:r>
      <w:r w:rsidRPr="00A11751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}</w:t>
      </w:r>
      <w:r w:rsidRPr="00A11751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A11751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A11751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Getting a result of key and value using iteration</w:t>
      </w:r>
      <w:r w:rsidRPr="00A11751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</w:t>
      </w:r>
      <w:r w:rsidRPr="00A11751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for</w:t>
      </w:r>
      <w:r w:rsidRPr="00A11751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 xml:space="preserve">((k, v) </w:t>
      </w:r>
      <w:r w:rsidRPr="00A11751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in </w:t>
      </w:r>
      <w:r w:rsidRPr="00A11751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checkNum){</w:t>
      </w:r>
      <w:r w:rsidRPr="00A11751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Log.d(</w:t>
      </w:r>
      <w:r w:rsidRPr="00A11751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ITM"</w:t>
      </w:r>
      <w:r w:rsidRPr="00A11751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 xml:space="preserve">, </w:t>
      </w:r>
      <w:r w:rsidRPr="00A11751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</w:t>
      </w:r>
      <w:r w:rsidRPr="00A11751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$</w:t>
      </w:r>
      <w:r w:rsidRPr="00A11751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k</w:t>
      </w:r>
      <w:r w:rsidRPr="00A11751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 xml:space="preserve">: </w:t>
      </w:r>
      <w:r w:rsidRPr="00A11751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$</w:t>
      </w:r>
      <w:r w:rsidRPr="00A11751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v</w:t>
      </w:r>
      <w:r w:rsidRPr="00A11751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</w:t>
      </w:r>
      <w:r w:rsidRPr="00A11751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)</w:t>
      </w:r>
      <w:r w:rsidRPr="00A11751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}</w:t>
      </w:r>
    </w:p>
    <w:p w14:paraId="32559889" w14:textId="77777777" w:rsidR="00A11751" w:rsidRPr="00A11751" w:rsidRDefault="00A11751" w:rsidP="00D14403">
      <w:pPr>
        <w:ind w:left="400"/>
        <w:rPr>
          <w:b/>
          <w:bCs/>
          <w:noProof/>
          <w:lang w:val="en-KR"/>
        </w:rPr>
      </w:pPr>
    </w:p>
    <w:p w14:paraId="2026D8DA" w14:textId="77777777" w:rsidR="00D14403" w:rsidRDefault="00D14403" w:rsidP="00D14403">
      <w:pPr>
        <w:ind w:left="400"/>
        <w:rPr>
          <w:b/>
          <w:bCs/>
          <w:noProof/>
        </w:rPr>
      </w:pPr>
    </w:p>
    <w:p w14:paraId="0D59EBCE" w14:textId="6569CA43" w:rsidR="00D14403" w:rsidRDefault="00D14403" w:rsidP="00D14403">
      <w:pPr>
        <w:ind w:left="400"/>
        <w:rPr>
          <w:b/>
          <w:bCs/>
          <w:noProof/>
        </w:rPr>
      </w:pPr>
      <w:r>
        <w:rPr>
          <w:b/>
          <w:bCs/>
          <w:noProof/>
        </w:rPr>
        <w:t>Your Output</w:t>
      </w:r>
      <w:r w:rsidRPr="00BE7AD9">
        <w:rPr>
          <w:b/>
          <w:bCs/>
          <w:noProof/>
        </w:rPr>
        <w:t>)</w:t>
      </w:r>
    </w:p>
    <w:p w14:paraId="268164C0" w14:textId="77777777" w:rsidR="008E6862" w:rsidRDefault="008E6862" w:rsidP="00D14403">
      <w:pPr>
        <w:ind w:left="400"/>
        <w:rPr>
          <w:b/>
          <w:bCs/>
          <w:noProof/>
        </w:rPr>
      </w:pPr>
    </w:p>
    <w:p w14:paraId="5F605BB4" w14:textId="76CB041D" w:rsidR="008E6862" w:rsidRDefault="008E6862" w:rsidP="00D14403">
      <w:pPr>
        <w:ind w:left="400"/>
        <w:rPr>
          <w:b/>
          <w:bCs/>
          <w:noProof/>
        </w:rPr>
      </w:pPr>
      <w:r w:rsidRPr="00A11751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val </w:t>
      </w:r>
      <w:r w:rsidRPr="00A11751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 xml:space="preserve">sequence = </w:t>
      </w:r>
      <w:r w:rsidRPr="00A11751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jeewon"</w:t>
      </w:r>
    </w:p>
    <w:p w14:paraId="511F7048" w14:textId="77777777" w:rsidR="008E6862" w:rsidRDefault="008E6862" w:rsidP="00D14403">
      <w:pPr>
        <w:ind w:left="400"/>
        <w:rPr>
          <w:b/>
          <w:bCs/>
          <w:noProof/>
        </w:rPr>
      </w:pPr>
    </w:p>
    <w:p w14:paraId="766BE70B" w14:textId="77777777" w:rsidR="00A11751" w:rsidRDefault="00A11751" w:rsidP="00D14403">
      <w:pPr>
        <w:ind w:left="400"/>
        <w:rPr>
          <w:b/>
          <w:bCs/>
          <w:noProof/>
        </w:rPr>
      </w:pPr>
    </w:p>
    <w:p w14:paraId="6FEFE02C" w14:textId="44C1A0D1" w:rsidR="00A11751" w:rsidRDefault="00A11751" w:rsidP="00D14403">
      <w:pPr>
        <w:ind w:left="400"/>
        <w:rPr>
          <w:b/>
          <w:bCs/>
          <w:noProof/>
        </w:rPr>
      </w:pPr>
      <w:r>
        <w:rPr>
          <w:b/>
          <w:bCs/>
          <w:noProof/>
        </w:rPr>
        <w:drawing>
          <wp:inline distT="0" distB="0" distL="0" distR="0" wp14:anchorId="53433DAD" wp14:editId="402FF04F">
            <wp:extent cx="5731510" cy="11582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D0A84" w14:textId="77777777" w:rsidR="00A11751" w:rsidRPr="00BE7AD9" w:rsidRDefault="00A11751" w:rsidP="00D14403">
      <w:pPr>
        <w:ind w:left="400"/>
        <w:rPr>
          <w:b/>
          <w:bCs/>
          <w:noProof/>
        </w:rPr>
      </w:pPr>
    </w:p>
    <w:p w14:paraId="759AC278" w14:textId="77777777" w:rsidR="00D14403" w:rsidRDefault="00D14403" w:rsidP="00D14403">
      <w:pPr>
        <w:rPr>
          <w:noProof/>
        </w:rPr>
      </w:pPr>
    </w:p>
    <w:p w14:paraId="633472D2" w14:textId="77777777" w:rsidR="00D14403" w:rsidRDefault="00D14403" w:rsidP="00D14403">
      <w:pPr>
        <w:rPr>
          <w:noProof/>
        </w:rPr>
      </w:pPr>
    </w:p>
    <w:p w14:paraId="6E25D9B9" w14:textId="77777777" w:rsidR="00D14403" w:rsidRPr="00DA6F21" w:rsidRDefault="00D14403" w:rsidP="00D14403">
      <w:pPr>
        <w:rPr>
          <w:rFonts w:hAnsi="Batang"/>
          <w:b/>
          <w:bCs/>
        </w:rPr>
      </w:pPr>
    </w:p>
    <w:p w14:paraId="3D1E7C94" w14:textId="4BEC6B9A" w:rsidR="00D14403" w:rsidRDefault="00D14403" w:rsidP="00D14403">
      <w:pPr>
        <w:rPr>
          <w:rFonts w:hAnsi="Batang"/>
          <w:b/>
          <w:bCs/>
        </w:rPr>
      </w:pPr>
      <w:r>
        <w:rPr>
          <w:rFonts w:hAnsi="Batang"/>
          <w:b/>
          <w:bCs/>
        </w:rPr>
        <w:br w:type="page"/>
      </w:r>
      <w:r w:rsidR="004D1086">
        <w:rPr>
          <w:rFonts w:hAnsi="Batang"/>
          <w:b/>
          <w:bCs/>
        </w:rPr>
        <w:lastRenderedPageBreak/>
        <w:t>2</w:t>
      </w:r>
      <w:r w:rsidRPr="00570B6B">
        <w:rPr>
          <w:rFonts w:hAnsi="Batang" w:hint="eastAsia"/>
          <w:b/>
          <w:bCs/>
        </w:rPr>
        <w:t>.</w:t>
      </w:r>
      <w:r w:rsidRPr="00570B6B">
        <w:rPr>
          <w:rFonts w:hAnsi="Batang"/>
          <w:b/>
          <w:bCs/>
        </w:rPr>
        <w:t xml:space="preserve"> </w:t>
      </w:r>
      <w:r w:rsidR="000E5B3A">
        <w:rPr>
          <w:rFonts w:hAnsi="Batang" w:hint="eastAsia"/>
          <w:b/>
          <w:bCs/>
        </w:rPr>
        <w:t>Write</w:t>
      </w:r>
      <w:r w:rsidR="000E5B3A">
        <w:rPr>
          <w:rFonts w:hAnsi="Batang"/>
          <w:b/>
          <w:bCs/>
        </w:rPr>
        <w:t xml:space="preserve"> </w:t>
      </w:r>
      <w:r w:rsidR="000E5B3A">
        <w:rPr>
          <w:rFonts w:hAnsi="Batang" w:hint="eastAsia"/>
          <w:b/>
          <w:bCs/>
        </w:rPr>
        <w:t>a</w:t>
      </w:r>
      <w:r w:rsidR="000E5B3A">
        <w:rPr>
          <w:rFonts w:hAnsi="Batang"/>
          <w:b/>
          <w:bCs/>
        </w:rPr>
        <w:t xml:space="preserve"> </w:t>
      </w:r>
      <w:r w:rsidR="000E5B3A">
        <w:rPr>
          <w:rFonts w:hAnsi="Batang" w:hint="eastAsia"/>
          <w:b/>
          <w:bCs/>
        </w:rPr>
        <w:t>Data</w:t>
      </w:r>
      <w:r w:rsidR="000E5B3A">
        <w:rPr>
          <w:rFonts w:hAnsi="Batang"/>
          <w:b/>
          <w:bCs/>
        </w:rPr>
        <w:t xml:space="preserve"> </w:t>
      </w:r>
      <w:r w:rsidR="000E5B3A">
        <w:rPr>
          <w:rFonts w:hAnsi="Batang" w:hint="eastAsia"/>
          <w:b/>
          <w:bCs/>
        </w:rPr>
        <w:t>Class</w:t>
      </w:r>
      <w:r w:rsidR="000E5B3A">
        <w:rPr>
          <w:rFonts w:hAnsi="Batang"/>
          <w:b/>
          <w:bCs/>
        </w:rPr>
        <w:t xml:space="preserve"> </w:t>
      </w:r>
      <w:r w:rsidR="00CE231B">
        <w:rPr>
          <w:rFonts w:hAnsi="Batang" w:hint="eastAsia"/>
          <w:b/>
          <w:bCs/>
        </w:rPr>
        <w:t>(e.g.,</w:t>
      </w:r>
      <w:r w:rsidR="00CE231B">
        <w:rPr>
          <w:rFonts w:hAnsi="Batang"/>
          <w:b/>
          <w:bCs/>
        </w:rPr>
        <w:t xml:space="preserve"> </w:t>
      </w:r>
      <w:r w:rsidR="00CE231B">
        <w:rPr>
          <w:rFonts w:hAnsi="Batang" w:hint="eastAsia"/>
          <w:b/>
          <w:bCs/>
        </w:rPr>
        <w:t>Item</w:t>
      </w:r>
      <w:r w:rsidR="00CE231B">
        <w:rPr>
          <w:rFonts w:hAnsi="Batang"/>
          <w:b/>
          <w:bCs/>
        </w:rPr>
        <w:t xml:space="preserve"> </w:t>
      </w:r>
      <w:r w:rsidR="00CE231B">
        <w:rPr>
          <w:rFonts w:hAnsi="Batang" w:hint="eastAsia"/>
          <w:b/>
          <w:bCs/>
        </w:rPr>
        <w:t>class)</w:t>
      </w:r>
      <w:r w:rsidR="00CE231B">
        <w:rPr>
          <w:rFonts w:hAnsi="Batang"/>
          <w:b/>
          <w:bCs/>
        </w:rPr>
        <w:t xml:space="preserve"> </w:t>
      </w:r>
      <w:r w:rsidR="000E5B3A">
        <w:rPr>
          <w:rFonts w:hAnsi="Batang" w:hint="eastAsia"/>
          <w:b/>
          <w:bCs/>
        </w:rPr>
        <w:t>to</w:t>
      </w:r>
      <w:r w:rsidR="000E5B3A">
        <w:rPr>
          <w:rFonts w:hAnsi="Batang"/>
          <w:b/>
          <w:bCs/>
        </w:rPr>
        <w:t xml:space="preserve"> </w:t>
      </w:r>
      <w:r w:rsidR="000E5B3A">
        <w:rPr>
          <w:rFonts w:hAnsi="Batang" w:hint="eastAsia"/>
          <w:b/>
          <w:bCs/>
        </w:rPr>
        <w:t>represent</w:t>
      </w:r>
      <w:r w:rsidR="000E5B3A">
        <w:rPr>
          <w:rFonts w:hAnsi="Batang"/>
          <w:b/>
          <w:bCs/>
        </w:rPr>
        <w:t xml:space="preserve"> </w:t>
      </w:r>
      <w:r w:rsidR="000E5B3A">
        <w:rPr>
          <w:rFonts w:hAnsi="Batang" w:hint="eastAsia"/>
          <w:b/>
          <w:bCs/>
        </w:rPr>
        <w:t>the</w:t>
      </w:r>
      <w:r w:rsidR="000E5B3A">
        <w:rPr>
          <w:rFonts w:hAnsi="Batang"/>
          <w:b/>
          <w:bCs/>
        </w:rPr>
        <w:t xml:space="preserve"> </w:t>
      </w:r>
      <w:r w:rsidR="000E5B3A">
        <w:rPr>
          <w:rFonts w:hAnsi="Batang" w:hint="eastAsia"/>
          <w:b/>
          <w:bCs/>
        </w:rPr>
        <w:t>following</w:t>
      </w:r>
      <w:r w:rsidR="000E5B3A">
        <w:rPr>
          <w:rFonts w:hAnsi="Batang"/>
          <w:b/>
          <w:bCs/>
        </w:rPr>
        <w:t xml:space="preserve"> </w:t>
      </w:r>
      <w:r w:rsidR="000E5B3A">
        <w:rPr>
          <w:rFonts w:hAnsi="Batang" w:hint="eastAsia"/>
          <w:b/>
          <w:bCs/>
        </w:rPr>
        <w:t>information:</w:t>
      </w:r>
      <w:r>
        <w:rPr>
          <w:rFonts w:hAnsi="Batang"/>
          <w:b/>
          <w:bCs/>
        </w:rPr>
        <w:t xml:space="preserve"> </w:t>
      </w:r>
    </w:p>
    <w:p w14:paraId="559E02AB" w14:textId="766A459A" w:rsidR="00D14403" w:rsidRDefault="00D14403" w:rsidP="00D14403">
      <w:pPr>
        <w:rPr>
          <w:rFonts w:hAnsi="Batang"/>
          <w:b/>
          <w:bCs/>
        </w:rPr>
      </w:pPr>
    </w:p>
    <w:p w14:paraId="65FD224C" w14:textId="4B9E8D27" w:rsidR="000E5B3A" w:rsidRDefault="000E5B3A" w:rsidP="000E5B3A">
      <w:pPr>
        <w:pStyle w:val="ListParagraph"/>
        <w:numPr>
          <w:ilvl w:val="0"/>
          <w:numId w:val="3"/>
        </w:numPr>
        <w:ind w:leftChars="0"/>
        <w:rPr>
          <w:rFonts w:hAnsi="Batang"/>
          <w:b/>
          <w:bCs/>
        </w:rPr>
      </w:pPr>
      <w:r>
        <w:rPr>
          <w:rFonts w:hAnsi="Batang"/>
          <w:b/>
          <w:bCs/>
        </w:rPr>
        <w:t>N</w:t>
      </w:r>
      <w:r>
        <w:rPr>
          <w:rFonts w:hAnsi="Batang" w:hint="eastAsia"/>
          <w:b/>
          <w:bCs/>
        </w:rPr>
        <w:t>ame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property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(String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type)</w:t>
      </w:r>
    </w:p>
    <w:p w14:paraId="1C99E670" w14:textId="5F2AA1D1" w:rsidR="000E5B3A" w:rsidRDefault="000E5B3A" w:rsidP="000E5B3A">
      <w:pPr>
        <w:pStyle w:val="ListParagraph"/>
        <w:numPr>
          <w:ilvl w:val="0"/>
          <w:numId w:val="3"/>
        </w:numPr>
        <w:ind w:leftChars="0"/>
        <w:rPr>
          <w:rFonts w:hAnsi="Batang"/>
          <w:b/>
          <w:bCs/>
        </w:rPr>
      </w:pPr>
      <w:r>
        <w:rPr>
          <w:rFonts w:hAnsi="Batang"/>
          <w:b/>
          <w:bCs/>
        </w:rPr>
        <w:t>P</w:t>
      </w:r>
      <w:r>
        <w:rPr>
          <w:rFonts w:hAnsi="Batang" w:hint="eastAsia"/>
          <w:b/>
          <w:bCs/>
        </w:rPr>
        <w:t>rice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property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(Int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type)</w:t>
      </w:r>
    </w:p>
    <w:p w14:paraId="018EB3EF" w14:textId="6A674749" w:rsidR="000E5B3A" w:rsidRDefault="000E5B3A" w:rsidP="000E5B3A">
      <w:pPr>
        <w:pStyle w:val="ListParagraph"/>
        <w:numPr>
          <w:ilvl w:val="1"/>
          <w:numId w:val="3"/>
        </w:numPr>
        <w:ind w:leftChars="0"/>
        <w:rPr>
          <w:rFonts w:hAnsi="Batang"/>
          <w:b/>
          <w:bCs/>
        </w:rPr>
      </w:pPr>
      <w:r>
        <w:rPr>
          <w:rFonts w:hAnsi="Batang"/>
          <w:b/>
          <w:bCs/>
        </w:rPr>
        <w:t>W</w:t>
      </w:r>
      <w:r>
        <w:rPr>
          <w:rFonts w:hAnsi="Batang" w:hint="eastAsia"/>
          <w:b/>
          <w:bCs/>
        </w:rPr>
        <w:t>hen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this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property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is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set,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a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message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like</w:t>
      </w:r>
      <w:r>
        <w:rPr>
          <w:rFonts w:hAnsi="Batang"/>
          <w:b/>
          <w:bCs/>
        </w:rPr>
        <w:t xml:space="preserve"> “</w:t>
      </w:r>
      <w:r>
        <w:rPr>
          <w:rFonts w:hAnsi="Batang" w:hint="eastAsia"/>
          <w:b/>
          <w:bCs/>
        </w:rPr>
        <w:t>price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set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to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[</w:t>
      </w:r>
      <w:proofErr w:type="spellStart"/>
      <w:r>
        <w:rPr>
          <w:rFonts w:hAnsi="Batang" w:hint="eastAsia"/>
          <w:b/>
          <w:bCs/>
        </w:rPr>
        <w:t>xxxx</w:t>
      </w:r>
      <w:proofErr w:type="spellEnd"/>
      <w:r>
        <w:rPr>
          <w:rFonts w:hAnsi="Batang" w:hint="eastAsia"/>
          <w:b/>
          <w:bCs/>
        </w:rPr>
        <w:t>].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Are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you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serious?</w:t>
      </w:r>
      <w:r>
        <w:rPr>
          <w:rFonts w:hAnsi="Batang"/>
          <w:b/>
          <w:bCs/>
        </w:rPr>
        <w:t xml:space="preserve">” </w:t>
      </w:r>
      <w:r>
        <w:rPr>
          <w:rFonts w:hAnsi="Batang" w:hint="eastAsia"/>
          <w:b/>
          <w:bCs/>
        </w:rPr>
        <w:t>must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be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printed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out.</w:t>
      </w:r>
    </w:p>
    <w:p w14:paraId="6A6F06D7" w14:textId="1726A120" w:rsidR="000E5B3A" w:rsidRDefault="000E5B3A" w:rsidP="000E5B3A">
      <w:pPr>
        <w:pStyle w:val="ListParagraph"/>
        <w:numPr>
          <w:ilvl w:val="0"/>
          <w:numId w:val="3"/>
        </w:numPr>
        <w:ind w:leftChars="0"/>
        <w:rPr>
          <w:rFonts w:hAnsi="Batang"/>
          <w:b/>
          <w:bCs/>
        </w:rPr>
      </w:pPr>
      <w:r>
        <w:rPr>
          <w:rFonts w:hAnsi="Batang"/>
          <w:b/>
          <w:bCs/>
        </w:rPr>
        <w:t>S</w:t>
      </w:r>
      <w:r>
        <w:rPr>
          <w:rFonts w:hAnsi="Batang" w:hint="eastAsia"/>
          <w:b/>
          <w:bCs/>
        </w:rPr>
        <w:t>hare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property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(Int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type)</w:t>
      </w:r>
    </w:p>
    <w:p w14:paraId="400007CA" w14:textId="01E4AE47" w:rsidR="000E5B3A" w:rsidRDefault="000E5B3A" w:rsidP="000E5B3A">
      <w:pPr>
        <w:pStyle w:val="ListParagraph"/>
        <w:numPr>
          <w:ilvl w:val="0"/>
          <w:numId w:val="3"/>
        </w:numPr>
        <w:ind w:leftChars="0"/>
        <w:rPr>
          <w:rFonts w:hAnsi="Batang"/>
          <w:b/>
          <w:bCs/>
        </w:rPr>
      </w:pPr>
      <w:proofErr w:type="spellStart"/>
      <w:r>
        <w:rPr>
          <w:rFonts w:hAnsi="Batang" w:hint="eastAsia"/>
          <w:b/>
          <w:bCs/>
        </w:rPr>
        <w:t>Whenver</w:t>
      </w:r>
      <w:proofErr w:type="spellEnd"/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a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new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instance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is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created,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a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message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like</w:t>
      </w:r>
      <w:r>
        <w:rPr>
          <w:rFonts w:hAnsi="Batang"/>
          <w:b/>
          <w:bCs/>
        </w:rPr>
        <w:t xml:space="preserve"> “</w:t>
      </w:r>
      <w:r>
        <w:rPr>
          <w:rFonts w:hAnsi="Batang" w:hint="eastAsia"/>
          <w:b/>
          <w:bCs/>
        </w:rPr>
        <w:t>[name]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item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was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created.</w:t>
      </w:r>
      <w:r>
        <w:rPr>
          <w:rFonts w:hAnsi="Batang"/>
          <w:b/>
          <w:bCs/>
        </w:rPr>
        <w:t>” M</w:t>
      </w:r>
      <w:r>
        <w:rPr>
          <w:rFonts w:hAnsi="Batang" w:hint="eastAsia"/>
          <w:b/>
          <w:bCs/>
        </w:rPr>
        <w:t>ust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be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printed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out</w:t>
      </w:r>
    </w:p>
    <w:p w14:paraId="3CFE8B79" w14:textId="77777777" w:rsidR="000E5B3A" w:rsidRPr="000E5B3A" w:rsidRDefault="000E5B3A" w:rsidP="000E5B3A">
      <w:pPr>
        <w:rPr>
          <w:rFonts w:hAnsi="Batang"/>
          <w:b/>
          <w:bCs/>
        </w:rPr>
      </w:pPr>
    </w:p>
    <w:p w14:paraId="2741C0C4" w14:textId="242C8482" w:rsidR="00D14403" w:rsidRDefault="000E5B3A" w:rsidP="000E5B3A">
      <w:pPr>
        <w:ind w:left="400"/>
        <w:rPr>
          <w:rFonts w:hAnsi="Batang"/>
          <w:b/>
          <w:bCs/>
        </w:rPr>
      </w:pPr>
      <w:r>
        <w:rPr>
          <w:rFonts w:hAnsi="Batang" w:hint="eastAsia"/>
          <w:b/>
          <w:bCs/>
        </w:rPr>
        <w:t>Test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code)</w:t>
      </w:r>
    </w:p>
    <w:p w14:paraId="5AE430A3" w14:textId="7F2ACD01" w:rsidR="000E5B3A" w:rsidRDefault="000E5B3A" w:rsidP="000E5B3A">
      <w:pPr>
        <w:ind w:left="400"/>
        <w:rPr>
          <w:rFonts w:hAnsi="Batang"/>
          <w:b/>
          <w:bCs/>
        </w:rPr>
      </w:pPr>
    </w:p>
    <w:p w14:paraId="28EDC76D" w14:textId="77777777" w:rsidR="000E5B3A" w:rsidRDefault="000E5B3A" w:rsidP="000E5B3A">
      <w:pPr>
        <w:pStyle w:val="HTMLPreformatted"/>
        <w:shd w:val="clear" w:color="auto" w:fill="FFFFFF"/>
        <w:ind w:left="400"/>
        <w:rPr>
          <w:rFonts w:ascii="Courier New" w:hAnsi="Courier New" w:cs="Courier New"/>
          <w:color w:val="080808"/>
          <w:sz w:val="20"/>
          <w:szCs w:val="20"/>
        </w:rPr>
      </w:pPr>
      <w:proofErr w:type="spellStart"/>
      <w:r>
        <w:rPr>
          <w:rFonts w:ascii="Courier New" w:hAnsi="Courier New" w:cs="Courier New"/>
          <w:color w:val="0033B3"/>
          <w:sz w:val="20"/>
          <w:szCs w:val="20"/>
        </w:rPr>
        <w:t>val</w:t>
      </w:r>
      <w:proofErr w:type="spellEnd"/>
      <w:r>
        <w:rPr>
          <w:rFonts w:ascii="Courier New" w:hAnsi="Courier New" w:cs="Courier New"/>
          <w:color w:val="0033B3"/>
          <w:sz w:val="20"/>
          <w:szCs w:val="20"/>
        </w:rPr>
        <w:t xml:space="preserve"> 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item1 </w:t>
      </w:r>
      <w:r>
        <w:rPr>
          <w:rFonts w:ascii="Courier New" w:hAnsi="Courier New" w:cs="Courier New"/>
          <w:color w:val="080808"/>
          <w:sz w:val="20"/>
          <w:szCs w:val="20"/>
        </w:rPr>
        <w:t>= Item(</w:t>
      </w:r>
      <w:r>
        <w:rPr>
          <w:rFonts w:ascii="Courier New" w:hAnsi="Courier New" w:cs="Courier New"/>
          <w:color w:val="4A86E8"/>
          <w:sz w:val="20"/>
          <w:szCs w:val="20"/>
        </w:rPr>
        <w:t>name=</w:t>
      </w:r>
      <w:r>
        <w:rPr>
          <w:rFonts w:ascii="Courier New" w:hAnsi="Courier New" w:cs="Courier New"/>
          <w:color w:val="067D17"/>
          <w:sz w:val="20"/>
          <w:szCs w:val="20"/>
        </w:rPr>
        <w:t>"jinwoo1"</w:t>
      </w:r>
      <w:proofErr w:type="gramStart"/>
      <w:r>
        <w:rPr>
          <w:rFonts w:ascii="Courier New" w:hAnsi="Courier New" w:cs="Courier New"/>
          <w:color w:val="080808"/>
          <w:sz w:val="20"/>
          <w:szCs w:val="20"/>
        </w:rPr>
        <w:t>).</w:t>
      </w:r>
      <w:r>
        <w:rPr>
          <w:rFonts w:ascii="Courier New" w:hAnsi="Courier New" w:cs="Courier New"/>
          <w:i/>
          <w:iCs/>
          <w:color w:val="00627A"/>
          <w:sz w:val="20"/>
          <w:szCs w:val="20"/>
        </w:rPr>
        <w:t>apply</w:t>
      </w:r>
      <w:proofErr w:type="gramEnd"/>
      <w:r>
        <w:rPr>
          <w:rFonts w:ascii="Courier New" w:hAnsi="Courier New" w:cs="Courier New"/>
          <w:b/>
          <w:bCs/>
          <w:color w:val="080808"/>
          <w:sz w:val="20"/>
          <w:szCs w:val="20"/>
        </w:rPr>
        <w:t>{</w:t>
      </w:r>
      <w:r>
        <w:rPr>
          <w:rFonts w:ascii="Courier New" w:hAnsi="Courier New" w:cs="Courier New"/>
          <w:b/>
          <w:bCs/>
          <w:color w:val="080808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871094"/>
          <w:sz w:val="20"/>
          <w:szCs w:val="20"/>
        </w:rPr>
        <w:t xml:space="preserve">share </w:t>
      </w:r>
      <w:r>
        <w:rPr>
          <w:rFonts w:ascii="Courier New" w:hAnsi="Courier New" w:cs="Courier New"/>
          <w:color w:val="080808"/>
          <w:sz w:val="20"/>
          <w:szCs w:val="20"/>
        </w:rPr>
        <w:t xml:space="preserve">= </w:t>
      </w:r>
      <w:r>
        <w:rPr>
          <w:rFonts w:ascii="Courier New" w:hAnsi="Courier New" w:cs="Courier New"/>
          <w:color w:val="1750EB"/>
          <w:sz w:val="20"/>
          <w:szCs w:val="20"/>
        </w:rPr>
        <w:t>100</w:t>
      </w:r>
      <w:r>
        <w:rPr>
          <w:rFonts w:ascii="Courier New" w:hAnsi="Courier New" w:cs="Courier New"/>
          <w:color w:val="1750EB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871094"/>
          <w:sz w:val="20"/>
          <w:szCs w:val="20"/>
        </w:rPr>
        <w:t xml:space="preserve">price </w:t>
      </w:r>
      <w:r>
        <w:rPr>
          <w:rFonts w:ascii="Courier New" w:hAnsi="Courier New" w:cs="Courier New"/>
          <w:color w:val="080808"/>
          <w:sz w:val="20"/>
          <w:szCs w:val="20"/>
        </w:rPr>
        <w:t xml:space="preserve">= </w:t>
      </w:r>
      <w:r>
        <w:rPr>
          <w:rFonts w:ascii="Courier New" w:hAnsi="Courier New" w:cs="Courier New"/>
          <w:color w:val="1750EB"/>
          <w:sz w:val="20"/>
          <w:szCs w:val="20"/>
        </w:rPr>
        <w:t>500</w:t>
      </w:r>
      <w:r>
        <w:rPr>
          <w:rFonts w:ascii="Courier New" w:hAnsi="Courier New" w:cs="Courier New"/>
          <w:color w:val="1750EB"/>
          <w:sz w:val="20"/>
          <w:szCs w:val="20"/>
        </w:rPr>
        <w:br/>
      </w:r>
      <w:r>
        <w:rPr>
          <w:rFonts w:ascii="Courier New" w:hAnsi="Courier New" w:cs="Courier New"/>
          <w:b/>
          <w:bCs/>
          <w:color w:val="080808"/>
          <w:sz w:val="20"/>
          <w:szCs w:val="20"/>
        </w:rPr>
        <w:t>}</w:t>
      </w:r>
    </w:p>
    <w:p w14:paraId="28079FDE" w14:textId="77777777" w:rsidR="000E5B3A" w:rsidRPr="000E5B3A" w:rsidRDefault="000E5B3A" w:rsidP="000E5B3A">
      <w:pPr>
        <w:ind w:left="400"/>
        <w:rPr>
          <w:rFonts w:hAnsi="Batang"/>
          <w:b/>
          <w:bCs/>
        </w:rPr>
      </w:pPr>
    </w:p>
    <w:p w14:paraId="208CE543" w14:textId="77777777" w:rsidR="00D14403" w:rsidRDefault="00D14403" w:rsidP="00D14403">
      <w:pPr>
        <w:rPr>
          <w:rFonts w:hAnsi="Batang"/>
          <w:b/>
          <w:bCs/>
        </w:rPr>
      </w:pPr>
    </w:p>
    <w:p w14:paraId="58440ECF" w14:textId="77777777" w:rsidR="00D14403" w:rsidRDefault="00D14403" w:rsidP="00D14403">
      <w:pPr>
        <w:ind w:left="400"/>
        <w:rPr>
          <w:b/>
          <w:bCs/>
          <w:noProof/>
        </w:rPr>
      </w:pPr>
      <w:r>
        <w:rPr>
          <w:b/>
          <w:bCs/>
          <w:noProof/>
        </w:rPr>
        <w:t>Output example</w:t>
      </w:r>
      <w:r w:rsidRPr="007544CA">
        <w:rPr>
          <w:b/>
          <w:bCs/>
          <w:noProof/>
        </w:rPr>
        <w:t>)</w:t>
      </w:r>
    </w:p>
    <w:p w14:paraId="45F90260" w14:textId="77777777" w:rsidR="00D14403" w:rsidRPr="007544CA" w:rsidRDefault="00D14403" w:rsidP="00D14403">
      <w:pPr>
        <w:ind w:left="400"/>
        <w:rPr>
          <w:b/>
          <w:bCs/>
          <w:noProof/>
        </w:rPr>
      </w:pPr>
    </w:p>
    <w:p w14:paraId="7CDCFB48" w14:textId="3B3ECB6C" w:rsidR="00D14403" w:rsidRDefault="000E5B3A" w:rsidP="00D14403">
      <w:pPr>
        <w:rPr>
          <w:rFonts w:hAnsi="Batang"/>
          <w:b/>
          <w:bCs/>
        </w:rPr>
      </w:pPr>
      <w:r>
        <w:rPr>
          <w:noProof/>
        </w:rPr>
        <w:drawing>
          <wp:inline distT="0" distB="0" distL="0" distR="0" wp14:anchorId="730ECC0B" wp14:editId="19B6ABB9">
            <wp:extent cx="5334000" cy="485775"/>
            <wp:effectExtent l="0" t="0" r="0" b="9525"/>
            <wp:docPr id="1" name="그림 1" descr="텍스트, 오렌지, 어두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, 오렌지, 어두운이(가) 표시된 사진&#10;&#10;자동 생성된 설명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0F443" w14:textId="77777777" w:rsidR="00D14403" w:rsidRPr="007544CA" w:rsidRDefault="00D14403" w:rsidP="00D14403">
      <w:pPr>
        <w:rPr>
          <w:rFonts w:hAnsi="Batang"/>
          <w:b/>
          <w:bCs/>
        </w:rPr>
      </w:pPr>
    </w:p>
    <w:p w14:paraId="4DB7F1B0" w14:textId="1E26B398" w:rsidR="00D14403" w:rsidRDefault="00D14403" w:rsidP="00D14403">
      <w:pPr>
        <w:ind w:left="400"/>
        <w:rPr>
          <w:b/>
          <w:bCs/>
          <w:noProof/>
        </w:rPr>
      </w:pPr>
      <w:r>
        <w:rPr>
          <w:b/>
          <w:bCs/>
          <w:noProof/>
        </w:rPr>
        <w:t>Your Code</w:t>
      </w:r>
      <w:r w:rsidRPr="00BE7AD9">
        <w:rPr>
          <w:b/>
          <w:bCs/>
          <w:noProof/>
        </w:rPr>
        <w:t>)</w:t>
      </w:r>
    </w:p>
    <w:p w14:paraId="5B670863" w14:textId="77777777" w:rsidR="00227A5F" w:rsidRPr="00227A5F" w:rsidRDefault="00227A5F" w:rsidP="00227A5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jc w:val="left"/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</w:pPr>
      <w:r w:rsidRPr="00227A5F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Initializing Item class</w:t>
      </w:r>
      <w:r w:rsidRPr="00227A5F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</w:r>
      <w:r w:rsidRPr="00227A5F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data class </w:t>
      </w:r>
      <w:r w:rsidRPr="00227A5F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Item(</w:t>
      </w:r>
      <w:r w:rsidRPr="00227A5F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val </w:t>
      </w:r>
      <w:r w:rsidRPr="00227A5F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t>name</w:t>
      </w:r>
      <w:r w:rsidRPr="00227A5F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: String) {</w:t>
      </w:r>
      <w:r w:rsidRPr="00227A5F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227A5F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As soon as this class happens, init begins</w:t>
      </w:r>
      <w:r w:rsidRPr="00227A5F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</w:t>
      </w:r>
      <w:r w:rsidRPr="00227A5F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init </w:t>
      </w:r>
      <w:r w:rsidRPr="00227A5F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{</w:t>
      </w:r>
      <w:r w:rsidRPr="00227A5F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Log.d(</w:t>
      </w:r>
      <w:r w:rsidRPr="00227A5F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ITM"</w:t>
      </w:r>
      <w:r w:rsidRPr="00227A5F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 xml:space="preserve">, </w:t>
      </w:r>
      <w:r w:rsidRPr="00227A5F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</w:t>
      </w:r>
      <w:r w:rsidRPr="00227A5F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$</w:t>
      </w:r>
      <w:r w:rsidRPr="00227A5F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t>name</w:t>
      </w:r>
      <w:r w:rsidRPr="00227A5F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 xml:space="preserve"> item was created."</w:t>
      </w:r>
      <w:r w:rsidRPr="00227A5F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)</w:t>
      </w:r>
      <w:r w:rsidRPr="00227A5F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}</w:t>
      </w:r>
      <w:r w:rsidRPr="00227A5F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227A5F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227A5F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Initializing share</w:t>
      </w:r>
      <w:r w:rsidRPr="00227A5F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</w:t>
      </w:r>
      <w:r w:rsidRPr="00227A5F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var </w:t>
      </w:r>
      <w:r w:rsidRPr="00227A5F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t>share</w:t>
      </w:r>
      <w:r w:rsidRPr="00227A5F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 xml:space="preserve">:Int = </w:t>
      </w:r>
      <w:r w:rsidRPr="00227A5F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t>0</w:t>
      </w:r>
      <w:r w:rsidRPr="00227A5F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br/>
      </w:r>
      <w:r w:rsidRPr="00227A5F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br/>
        <w:t xml:space="preserve">    </w:t>
      </w:r>
      <w:r w:rsidRPr="00227A5F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Initializing price</w:t>
      </w:r>
      <w:r w:rsidRPr="00227A5F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</w:t>
      </w:r>
      <w:r w:rsidRPr="00227A5F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var </w:t>
      </w:r>
      <w:r w:rsidRPr="00227A5F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t>price</w:t>
      </w:r>
      <w:r w:rsidRPr="00227A5F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 xml:space="preserve">: Int = </w:t>
      </w:r>
      <w:r w:rsidRPr="00227A5F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t>0</w:t>
      </w:r>
      <w:r w:rsidRPr="00227A5F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br/>
        <w:t xml:space="preserve">        </w:t>
      </w:r>
      <w:r w:rsidRPr="00227A5F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set</w:t>
      </w:r>
      <w:r w:rsidRPr="00227A5F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(value){</w:t>
      </w:r>
      <w:r w:rsidRPr="00227A5F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    </w:t>
      </w:r>
      <w:r w:rsidRPr="00227A5F">
        <w:rPr>
          <w:rFonts w:ascii="Courier New" w:eastAsia="Times New Roman" w:hAnsi="Courier New" w:cs="Courier New"/>
          <w:b/>
          <w:bCs/>
          <w:color w:val="000000"/>
          <w:kern w:val="0"/>
          <w:szCs w:val="20"/>
          <w:lang w:val="en-KR"/>
        </w:rPr>
        <w:t xml:space="preserve">field </w:t>
      </w:r>
      <w:r w:rsidRPr="00227A5F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= value</w:t>
      </w:r>
      <w:r w:rsidRPr="00227A5F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</w:t>
      </w:r>
      <w:r w:rsidRPr="00227A5F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    When we set the value of price, this message will be printed</w:t>
      </w:r>
      <w:r w:rsidRPr="00227A5F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        </w:t>
      </w:r>
      <w:r w:rsidRPr="00227A5F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Log.d(</w:t>
      </w:r>
      <w:r w:rsidRPr="00227A5F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ITM"</w:t>
      </w:r>
      <w:r w:rsidRPr="00227A5F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 xml:space="preserve">, </w:t>
      </w:r>
      <w:r w:rsidRPr="00227A5F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 xml:space="preserve">"price set to </w:t>
      </w:r>
      <w:r w:rsidRPr="00227A5F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$</w:t>
      </w:r>
      <w:r w:rsidRPr="00227A5F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value</w:t>
      </w:r>
      <w:r w:rsidRPr="00227A5F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. Are you serious?"</w:t>
      </w:r>
      <w:r w:rsidRPr="00227A5F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)</w:t>
      </w:r>
      <w:r w:rsidRPr="00227A5F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}</w:t>
      </w:r>
      <w:r w:rsidRPr="00227A5F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227A5F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>}</w:t>
      </w:r>
    </w:p>
    <w:p w14:paraId="4DC49361" w14:textId="77777777" w:rsidR="00EF490F" w:rsidRPr="00227A5F" w:rsidRDefault="00EF490F" w:rsidP="00D14403">
      <w:pPr>
        <w:ind w:left="400"/>
        <w:rPr>
          <w:b/>
          <w:bCs/>
          <w:noProof/>
          <w:lang w:val="en-KR"/>
        </w:rPr>
      </w:pPr>
    </w:p>
    <w:p w14:paraId="24BFBB17" w14:textId="77777777" w:rsidR="00D14403" w:rsidRDefault="00D14403" w:rsidP="00D14403">
      <w:pPr>
        <w:ind w:left="400"/>
        <w:rPr>
          <w:b/>
          <w:bCs/>
          <w:noProof/>
        </w:rPr>
      </w:pPr>
    </w:p>
    <w:p w14:paraId="6A792623" w14:textId="75CF13A9" w:rsidR="00D14403" w:rsidRDefault="00D14403" w:rsidP="00D14403">
      <w:pPr>
        <w:ind w:left="400"/>
        <w:rPr>
          <w:b/>
          <w:bCs/>
          <w:noProof/>
        </w:rPr>
      </w:pPr>
      <w:r>
        <w:rPr>
          <w:b/>
          <w:bCs/>
          <w:noProof/>
        </w:rPr>
        <w:t>Your Output</w:t>
      </w:r>
      <w:r w:rsidRPr="00BE7AD9">
        <w:rPr>
          <w:b/>
          <w:bCs/>
          <w:noProof/>
        </w:rPr>
        <w:t>)</w:t>
      </w:r>
    </w:p>
    <w:p w14:paraId="3A79A807" w14:textId="65BFAE27" w:rsidR="00DC31A9" w:rsidRPr="00DC31A9" w:rsidRDefault="00DC31A9" w:rsidP="00DC31A9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jc w:val="left"/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</w:pPr>
      <w:r w:rsidRPr="00DC31A9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val </w:t>
      </w:r>
      <w:r w:rsidRPr="00DC31A9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item1 = Item(</w:t>
      </w:r>
      <w:r w:rsidRPr="00DC31A9">
        <w:rPr>
          <w:rFonts w:ascii="Courier New" w:eastAsia="Times New Roman" w:hAnsi="Courier New" w:cs="Courier New"/>
          <w:color w:val="4A86E8"/>
          <w:kern w:val="0"/>
          <w:szCs w:val="20"/>
          <w:lang w:val="en-KR"/>
        </w:rPr>
        <w:t>name=</w:t>
      </w:r>
      <w:r w:rsidRPr="00DC31A9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</w:t>
      </w:r>
      <w:proofErr w:type="spellStart"/>
      <w:r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GB"/>
        </w:rPr>
        <w:t>jeewon</w:t>
      </w:r>
      <w:proofErr w:type="spellEnd"/>
      <w:r w:rsidRPr="00DC31A9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</w:t>
      </w:r>
      <w:r w:rsidRPr="00DC31A9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).</w:t>
      </w:r>
      <w:r w:rsidRPr="00DC31A9">
        <w:rPr>
          <w:rFonts w:ascii="Courier New" w:eastAsia="Times New Roman" w:hAnsi="Courier New" w:cs="Courier New"/>
          <w:i/>
          <w:iCs/>
          <w:color w:val="000000"/>
          <w:kern w:val="0"/>
          <w:szCs w:val="20"/>
          <w:lang w:val="en-KR"/>
        </w:rPr>
        <w:t>apply</w:t>
      </w:r>
      <w:r w:rsidRPr="00DC31A9">
        <w:rPr>
          <w:rFonts w:ascii="Courier New" w:eastAsia="Times New Roman" w:hAnsi="Courier New" w:cs="Courier New"/>
          <w:b/>
          <w:bCs/>
          <w:color w:val="000000"/>
          <w:kern w:val="0"/>
          <w:szCs w:val="20"/>
          <w:lang w:val="en-KR"/>
        </w:rPr>
        <w:t>{</w:t>
      </w:r>
      <w:r w:rsidRPr="00DC31A9">
        <w:rPr>
          <w:rFonts w:ascii="Courier New" w:eastAsia="Times New Roman" w:hAnsi="Courier New" w:cs="Courier New"/>
          <w:b/>
          <w:bCs/>
          <w:color w:val="000000"/>
          <w:kern w:val="0"/>
          <w:szCs w:val="20"/>
          <w:lang w:val="en-KR"/>
        </w:rPr>
        <w:br/>
        <w:t xml:space="preserve">    </w:t>
      </w:r>
      <w:r w:rsidRPr="00DC31A9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t xml:space="preserve">share </w:t>
      </w:r>
      <w:r w:rsidRPr="00DC31A9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 xml:space="preserve">= </w:t>
      </w:r>
      <w:r w:rsidRPr="00DC31A9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t>240</w:t>
      </w:r>
      <w:r w:rsidRPr="00DC31A9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br/>
        <w:t xml:space="preserve">    </w:t>
      </w:r>
      <w:r w:rsidRPr="00DC31A9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t xml:space="preserve">price </w:t>
      </w:r>
      <w:r w:rsidRPr="00DC31A9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 xml:space="preserve">= </w:t>
      </w:r>
      <w:r w:rsidRPr="00DC31A9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t>670</w:t>
      </w:r>
      <w:r w:rsidRPr="00DC31A9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br/>
      </w:r>
      <w:r w:rsidRPr="00DC31A9">
        <w:rPr>
          <w:rFonts w:ascii="Courier New" w:eastAsia="Times New Roman" w:hAnsi="Courier New" w:cs="Courier New"/>
          <w:b/>
          <w:bCs/>
          <w:color w:val="000000"/>
          <w:kern w:val="0"/>
          <w:szCs w:val="20"/>
          <w:lang w:val="en-KR"/>
        </w:rPr>
        <w:t>}</w:t>
      </w:r>
    </w:p>
    <w:p w14:paraId="24322445" w14:textId="2CA54A0F" w:rsidR="00DC31A9" w:rsidRPr="00DC31A9" w:rsidRDefault="00DC31A9" w:rsidP="00D14403">
      <w:pPr>
        <w:ind w:left="400"/>
        <w:rPr>
          <w:b/>
          <w:bCs/>
          <w:noProof/>
          <w:lang w:val="en-KR"/>
        </w:rPr>
      </w:pPr>
      <w:r>
        <w:rPr>
          <w:b/>
          <w:bCs/>
          <w:noProof/>
          <w:lang w:val="en-KR"/>
        </w:rPr>
        <w:drawing>
          <wp:inline distT="0" distB="0" distL="0" distR="0" wp14:anchorId="5C16DD17" wp14:editId="1D44F23A">
            <wp:extent cx="5731510" cy="365760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43477" w14:textId="77777777" w:rsidR="00F322DB" w:rsidRDefault="00F322DB" w:rsidP="000E5B3A">
      <w:pPr>
        <w:rPr>
          <w:rFonts w:hAnsi="Batang"/>
          <w:b/>
          <w:bCs/>
        </w:rPr>
      </w:pPr>
    </w:p>
    <w:p w14:paraId="7408806B" w14:textId="77777777" w:rsidR="00F322DB" w:rsidRDefault="00F322DB" w:rsidP="000E5B3A">
      <w:pPr>
        <w:rPr>
          <w:rFonts w:hAnsi="Batang"/>
          <w:b/>
          <w:bCs/>
        </w:rPr>
      </w:pPr>
    </w:p>
    <w:p w14:paraId="22B9A819" w14:textId="595D86C8" w:rsidR="00D14403" w:rsidRDefault="000E5B3A" w:rsidP="000E5B3A">
      <w:pPr>
        <w:rPr>
          <w:rFonts w:hAnsi="Batang"/>
          <w:b/>
          <w:bCs/>
        </w:rPr>
      </w:pPr>
      <w:r>
        <w:rPr>
          <w:rFonts w:hAnsi="Batang"/>
          <w:b/>
          <w:bCs/>
        </w:rPr>
        <w:lastRenderedPageBreak/>
        <w:t>3</w:t>
      </w:r>
      <w:r w:rsidRPr="00570B6B">
        <w:rPr>
          <w:rFonts w:hAnsi="Batang" w:hint="eastAsia"/>
          <w:b/>
          <w:bCs/>
        </w:rPr>
        <w:t>.</w:t>
      </w:r>
      <w:r w:rsidRPr="00570B6B">
        <w:rPr>
          <w:rFonts w:hAnsi="Batang"/>
          <w:b/>
          <w:bCs/>
        </w:rPr>
        <w:t xml:space="preserve"> </w:t>
      </w:r>
      <w:r>
        <w:rPr>
          <w:rFonts w:hAnsi="Batang"/>
          <w:b/>
          <w:bCs/>
        </w:rPr>
        <w:t>Create a List to include 10 randomly generated Item instances (the result of Question #2).</w:t>
      </w:r>
    </w:p>
    <w:p w14:paraId="48FA29E9" w14:textId="4D0F646B" w:rsidR="00E51B60" w:rsidRDefault="00E51B60" w:rsidP="000E5B3A">
      <w:pPr>
        <w:rPr>
          <w:rFonts w:hAnsi="Batang"/>
          <w:b/>
          <w:bCs/>
        </w:rPr>
      </w:pPr>
      <w:r>
        <w:rPr>
          <w:rFonts w:hAnsi="Batang" w:hint="eastAsia"/>
          <w:b/>
          <w:bCs/>
        </w:rPr>
        <w:t>-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Use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for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loop</w:t>
      </w:r>
      <w:r>
        <w:rPr>
          <w:rFonts w:hAnsi="Batang"/>
          <w:b/>
          <w:bCs/>
        </w:rPr>
        <w:t xml:space="preserve"> </w:t>
      </w:r>
      <w:r w:rsidR="00241404">
        <w:rPr>
          <w:rFonts w:hAnsi="Batang"/>
          <w:b/>
          <w:bCs/>
        </w:rPr>
        <w:t>t</w:t>
      </w:r>
      <w:r>
        <w:rPr>
          <w:rFonts w:hAnsi="Batang" w:hint="eastAsia"/>
          <w:b/>
          <w:bCs/>
        </w:rPr>
        <w:t>o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create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and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add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items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into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your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list</w:t>
      </w:r>
    </w:p>
    <w:p w14:paraId="3AC6D3D5" w14:textId="1D3658D2" w:rsidR="000E5B3A" w:rsidRDefault="000E5B3A" w:rsidP="000E5B3A">
      <w:pPr>
        <w:rPr>
          <w:rFonts w:hAnsi="Batang"/>
          <w:b/>
          <w:bCs/>
        </w:rPr>
      </w:pPr>
      <w:r>
        <w:rPr>
          <w:rFonts w:hAnsi="Batang" w:hint="eastAsia"/>
          <w:b/>
          <w:bCs/>
        </w:rPr>
        <w:t>-</w:t>
      </w:r>
      <w:r>
        <w:rPr>
          <w:rFonts w:hAnsi="Batang"/>
          <w:b/>
          <w:bCs/>
        </w:rPr>
        <w:t xml:space="preserve"> The name field should be “your </w:t>
      </w:r>
      <w:proofErr w:type="spellStart"/>
      <w:proofErr w:type="gramStart"/>
      <w:r>
        <w:rPr>
          <w:rFonts w:hAnsi="Batang"/>
          <w:b/>
          <w:bCs/>
        </w:rPr>
        <w:t>name”+</w:t>
      </w:r>
      <w:proofErr w:type="gramEnd"/>
      <w:r>
        <w:rPr>
          <w:rFonts w:hAnsi="Batang"/>
          <w:b/>
          <w:bCs/>
        </w:rPr>
        <w:t>iteration</w:t>
      </w:r>
      <w:proofErr w:type="spellEnd"/>
      <w:r>
        <w:rPr>
          <w:rFonts w:hAnsi="Batang"/>
          <w:b/>
          <w:bCs/>
        </w:rPr>
        <w:t xml:space="preserve"> number (1..10)</w:t>
      </w:r>
    </w:p>
    <w:p w14:paraId="06679CA4" w14:textId="1D48B826" w:rsidR="000E5B3A" w:rsidRDefault="000E5B3A" w:rsidP="000E5B3A">
      <w:pPr>
        <w:rPr>
          <w:rFonts w:hAnsi="Batang"/>
          <w:b/>
          <w:bCs/>
        </w:rPr>
      </w:pPr>
      <w:r>
        <w:rPr>
          <w:rFonts w:hAnsi="Batang"/>
          <w:b/>
          <w:bCs/>
        </w:rPr>
        <w:t>- The share filed should be 100</w:t>
      </w:r>
    </w:p>
    <w:p w14:paraId="09CD570F" w14:textId="575D4B70" w:rsidR="000E5B3A" w:rsidRDefault="000E5B3A" w:rsidP="000E5B3A">
      <w:pPr>
        <w:rPr>
          <w:rFonts w:hAnsi="Batang"/>
          <w:b/>
          <w:bCs/>
        </w:rPr>
      </w:pPr>
      <w:r>
        <w:rPr>
          <w:rFonts w:hAnsi="Batang" w:hint="eastAsia"/>
          <w:b/>
          <w:bCs/>
        </w:rPr>
        <w:t>-</w:t>
      </w:r>
      <w:r>
        <w:rPr>
          <w:rFonts w:hAnsi="Batang"/>
          <w:b/>
          <w:bCs/>
        </w:rPr>
        <w:t xml:space="preserve"> the price field should be randomly set (0~1000)</w:t>
      </w:r>
    </w:p>
    <w:p w14:paraId="3123F7DB" w14:textId="4BE8632D" w:rsidR="000E5B3A" w:rsidRDefault="000E5B3A" w:rsidP="000E5B3A">
      <w:pPr>
        <w:rPr>
          <w:rFonts w:hAnsi="Batang"/>
          <w:b/>
          <w:bCs/>
        </w:rPr>
      </w:pPr>
    </w:p>
    <w:p w14:paraId="2D318E4A" w14:textId="6F534CCF" w:rsidR="000E5B3A" w:rsidRDefault="000E5B3A" w:rsidP="000E5B3A">
      <w:pPr>
        <w:rPr>
          <w:rFonts w:hAnsi="Batang"/>
          <w:b/>
          <w:bCs/>
        </w:rPr>
      </w:pPr>
      <w:r>
        <w:rPr>
          <w:rFonts w:hAnsi="Batang" w:hint="eastAsia"/>
          <w:b/>
          <w:bCs/>
        </w:rPr>
        <w:t>T</w:t>
      </w:r>
      <w:r>
        <w:rPr>
          <w:rFonts w:hAnsi="Batang"/>
          <w:b/>
          <w:bCs/>
        </w:rPr>
        <w:t xml:space="preserve">hen, use </w:t>
      </w:r>
      <w:proofErr w:type="spellStart"/>
      <w:proofErr w:type="gramStart"/>
      <w:r>
        <w:rPr>
          <w:rFonts w:hAnsi="Batang"/>
          <w:b/>
          <w:bCs/>
        </w:rPr>
        <w:t>forEach</w:t>
      </w:r>
      <w:proofErr w:type="spellEnd"/>
      <w:r>
        <w:rPr>
          <w:rFonts w:hAnsi="Batang"/>
          <w:b/>
          <w:bCs/>
        </w:rPr>
        <w:t>(</w:t>
      </w:r>
      <w:proofErr w:type="gramEnd"/>
      <w:r>
        <w:rPr>
          <w:rFonts w:hAnsi="Batang"/>
          <w:b/>
          <w:bCs/>
        </w:rPr>
        <w:t>) method to print items in your list.</w:t>
      </w:r>
    </w:p>
    <w:p w14:paraId="69B689DF" w14:textId="52D8A895" w:rsidR="000E5B3A" w:rsidRDefault="00E51B60" w:rsidP="000E5B3A">
      <w:pPr>
        <w:rPr>
          <w:noProof/>
        </w:rPr>
      </w:pPr>
      <w:r>
        <w:rPr>
          <w:noProof/>
        </w:rPr>
        <w:tab/>
      </w:r>
    </w:p>
    <w:p w14:paraId="510C10E0" w14:textId="2A3887E3" w:rsidR="000E5B3A" w:rsidRDefault="000E5B3A" w:rsidP="000E5B3A">
      <w:pPr>
        <w:ind w:left="400"/>
        <w:rPr>
          <w:b/>
          <w:bCs/>
          <w:noProof/>
        </w:rPr>
      </w:pPr>
      <w:r>
        <w:rPr>
          <w:b/>
          <w:bCs/>
          <w:noProof/>
        </w:rPr>
        <w:t>Output example</w:t>
      </w:r>
      <w:r w:rsidRPr="007544CA">
        <w:rPr>
          <w:b/>
          <w:bCs/>
          <w:noProof/>
        </w:rPr>
        <w:t>)</w:t>
      </w:r>
    </w:p>
    <w:p w14:paraId="55C1DF0A" w14:textId="77777777" w:rsidR="000E5B3A" w:rsidRDefault="000E5B3A" w:rsidP="000E5B3A">
      <w:pPr>
        <w:ind w:left="400"/>
        <w:rPr>
          <w:b/>
          <w:bCs/>
          <w:noProof/>
        </w:rPr>
      </w:pPr>
    </w:p>
    <w:p w14:paraId="56F04E78" w14:textId="2F92C7EF" w:rsidR="000E5B3A" w:rsidRPr="007544CA" w:rsidRDefault="000E5B3A" w:rsidP="000E5B3A">
      <w:pPr>
        <w:ind w:left="400"/>
        <w:rPr>
          <w:b/>
          <w:bCs/>
          <w:noProof/>
        </w:rPr>
      </w:pPr>
      <w:r>
        <w:rPr>
          <w:noProof/>
        </w:rPr>
        <w:drawing>
          <wp:inline distT="0" distB="0" distL="0" distR="0" wp14:anchorId="2D0CD838" wp14:editId="60CF9F41">
            <wp:extent cx="5448300" cy="6286500"/>
            <wp:effectExtent l="0" t="0" r="0" b="0"/>
            <wp:docPr id="13" name="그림 13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그림 13" descr="테이블이(가) 표시된 사진&#10;&#10;자동 생성된 설명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628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F3D6A" w14:textId="7B1F7681" w:rsidR="000E5B3A" w:rsidRDefault="000E5B3A" w:rsidP="000E5B3A">
      <w:pPr>
        <w:ind w:leftChars="-496" w:left="-992"/>
        <w:rPr>
          <w:rFonts w:hAnsi="Batang"/>
          <w:b/>
          <w:bCs/>
        </w:rPr>
      </w:pPr>
    </w:p>
    <w:p w14:paraId="6912DFC8" w14:textId="26D40DE6" w:rsidR="000E5B3A" w:rsidRDefault="000E5B3A" w:rsidP="000E5B3A">
      <w:pPr>
        <w:ind w:left="400"/>
        <w:rPr>
          <w:b/>
          <w:bCs/>
          <w:noProof/>
        </w:rPr>
      </w:pPr>
      <w:r>
        <w:rPr>
          <w:b/>
          <w:bCs/>
          <w:noProof/>
        </w:rPr>
        <w:t>Your Code</w:t>
      </w:r>
      <w:r w:rsidRPr="00BE7AD9">
        <w:rPr>
          <w:b/>
          <w:bCs/>
          <w:noProof/>
        </w:rPr>
        <w:t>)</w:t>
      </w:r>
    </w:p>
    <w:p w14:paraId="6D332587" w14:textId="77777777" w:rsidR="007C0078" w:rsidRPr="007C0078" w:rsidRDefault="007C0078" w:rsidP="007C007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jc w:val="left"/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</w:pPr>
      <w:r w:rsidRPr="007C0078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Initializing a list</w:t>
      </w:r>
      <w:r w:rsidRPr="007C0078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</w:t>
      </w:r>
      <w:r w:rsidRPr="007C0078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var </w:t>
      </w:r>
      <w:r w:rsidRPr="007C0078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 xml:space="preserve">randomList = </w:t>
      </w:r>
      <w:r w:rsidRPr="007C0078">
        <w:rPr>
          <w:rFonts w:ascii="Courier New" w:eastAsia="Times New Roman" w:hAnsi="Courier New" w:cs="Courier New"/>
          <w:i/>
          <w:iCs/>
          <w:color w:val="000000"/>
          <w:kern w:val="0"/>
          <w:szCs w:val="20"/>
          <w:lang w:val="en-KR"/>
        </w:rPr>
        <w:t>mutableListOf</w:t>
      </w:r>
      <w:r w:rsidRPr="007C0078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&lt;Item&gt;()</w:t>
      </w:r>
      <w:r w:rsidRPr="007C0078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7C0078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lastRenderedPageBreak/>
        <w:br/>
      </w:r>
      <w:r w:rsidRPr="007C0078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Creating and adding items into list(randomList)</w:t>
      </w:r>
      <w:r w:rsidRPr="007C0078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</w:t>
      </w:r>
      <w:r w:rsidRPr="007C0078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for</w:t>
      </w:r>
      <w:r w:rsidRPr="007C0078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 xml:space="preserve">(i </w:t>
      </w:r>
      <w:r w:rsidRPr="007C0078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in </w:t>
      </w:r>
      <w:r w:rsidRPr="007C0078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t>1</w:t>
      </w:r>
      <w:r w:rsidRPr="007C0078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..</w:t>
      </w:r>
      <w:r w:rsidRPr="007C0078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t>10</w:t>
      </w:r>
      <w:r w:rsidRPr="007C0078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){</w:t>
      </w:r>
      <w:r w:rsidRPr="007C0078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7C0078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    Setting my name as jeewon plus iteration number</w:t>
      </w:r>
      <w:r w:rsidRPr="007C0078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    </w:t>
      </w:r>
      <w:r w:rsidRPr="007C0078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randomList.add(Item(</w:t>
      </w:r>
      <w:r w:rsidRPr="007C0078">
        <w:rPr>
          <w:rFonts w:ascii="Courier New" w:eastAsia="Times New Roman" w:hAnsi="Courier New" w:cs="Courier New"/>
          <w:color w:val="4A86E8"/>
          <w:kern w:val="0"/>
          <w:szCs w:val="20"/>
          <w:lang w:val="en-KR"/>
        </w:rPr>
        <w:t xml:space="preserve">name = </w:t>
      </w:r>
      <w:r w:rsidRPr="007C0078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jeewon</w:t>
      </w:r>
      <w:r w:rsidRPr="007C0078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$</w:t>
      </w:r>
      <w:r w:rsidRPr="007C0078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i</w:t>
      </w:r>
      <w:r w:rsidRPr="007C0078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</w:t>
      </w:r>
      <w:r w:rsidRPr="007C0078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).</w:t>
      </w:r>
      <w:r w:rsidRPr="007C0078">
        <w:rPr>
          <w:rFonts w:ascii="Courier New" w:eastAsia="Times New Roman" w:hAnsi="Courier New" w:cs="Courier New"/>
          <w:i/>
          <w:iCs/>
          <w:color w:val="000000"/>
          <w:kern w:val="0"/>
          <w:szCs w:val="20"/>
          <w:lang w:val="en-KR"/>
        </w:rPr>
        <w:t>apply</w:t>
      </w:r>
      <w:r w:rsidRPr="007C0078">
        <w:rPr>
          <w:rFonts w:ascii="Courier New" w:eastAsia="Times New Roman" w:hAnsi="Courier New" w:cs="Courier New"/>
          <w:b/>
          <w:bCs/>
          <w:color w:val="000000"/>
          <w:kern w:val="0"/>
          <w:szCs w:val="20"/>
          <w:lang w:val="en-KR"/>
        </w:rPr>
        <w:t>{</w:t>
      </w:r>
      <w:r w:rsidRPr="007C0078">
        <w:rPr>
          <w:rFonts w:ascii="Courier New" w:eastAsia="Times New Roman" w:hAnsi="Courier New" w:cs="Courier New"/>
          <w:b/>
          <w:bCs/>
          <w:color w:val="000000"/>
          <w:kern w:val="0"/>
          <w:szCs w:val="20"/>
          <w:lang w:val="en-KR"/>
        </w:rPr>
        <w:br/>
      </w:r>
      <w:r w:rsidRPr="007C0078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        Setting share as 100</w:t>
      </w:r>
      <w:r w:rsidRPr="007C0078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        </w:t>
      </w:r>
      <w:r w:rsidRPr="007C0078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t xml:space="preserve">share </w:t>
      </w:r>
      <w:r w:rsidRPr="007C0078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 xml:space="preserve">= </w:t>
      </w:r>
      <w:r w:rsidRPr="007C0078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t>100</w:t>
      </w:r>
      <w:r w:rsidRPr="007C0078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br/>
      </w:r>
      <w:r w:rsidRPr="007C0078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        Setting price as random integer between 0 and 1000</w:t>
      </w:r>
      <w:r w:rsidRPr="007C0078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        </w:t>
      </w:r>
      <w:r w:rsidRPr="007C0078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t xml:space="preserve">price </w:t>
      </w:r>
      <w:r w:rsidRPr="007C0078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= Random().nextInt(</w:t>
      </w:r>
      <w:r w:rsidRPr="007C0078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t>1000</w:t>
      </w:r>
      <w:r w:rsidRPr="007C0078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)</w:t>
      </w:r>
      <w:r w:rsidRPr="007C0078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</w:t>
      </w:r>
      <w:r w:rsidRPr="007C0078">
        <w:rPr>
          <w:rFonts w:ascii="Courier New" w:eastAsia="Times New Roman" w:hAnsi="Courier New" w:cs="Courier New"/>
          <w:b/>
          <w:bCs/>
          <w:color w:val="000000"/>
          <w:kern w:val="0"/>
          <w:szCs w:val="20"/>
          <w:lang w:val="en-KR"/>
        </w:rPr>
        <w:t>}</w:t>
      </w:r>
      <w:r w:rsidRPr="007C0078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)</w:t>
      </w:r>
      <w:r w:rsidRPr="007C0078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}</w:t>
      </w:r>
      <w:r w:rsidRPr="007C0078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</w:t>
      </w:r>
      <w:r w:rsidRPr="007C0078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7C0078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Printing items in my list</w:t>
      </w:r>
      <w:r w:rsidRPr="007C0078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</w:t>
      </w:r>
      <w:r w:rsidRPr="007C0078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randomList.</w:t>
      </w:r>
      <w:r w:rsidRPr="007C0078">
        <w:rPr>
          <w:rFonts w:ascii="Courier New" w:eastAsia="Times New Roman" w:hAnsi="Courier New" w:cs="Courier New"/>
          <w:i/>
          <w:iCs/>
          <w:color w:val="000000"/>
          <w:kern w:val="0"/>
          <w:szCs w:val="20"/>
          <w:lang w:val="en-KR"/>
        </w:rPr>
        <w:t>forEach</w:t>
      </w:r>
      <w:r w:rsidRPr="007C0078">
        <w:rPr>
          <w:rFonts w:ascii="Courier New" w:eastAsia="Times New Roman" w:hAnsi="Courier New" w:cs="Courier New"/>
          <w:b/>
          <w:bCs/>
          <w:color w:val="000000"/>
          <w:kern w:val="0"/>
          <w:szCs w:val="20"/>
          <w:lang w:val="en-KR"/>
        </w:rPr>
        <w:t>{</w:t>
      </w:r>
      <w:r w:rsidRPr="007C0078">
        <w:rPr>
          <w:rFonts w:ascii="Courier New" w:eastAsia="Times New Roman" w:hAnsi="Courier New" w:cs="Courier New"/>
          <w:b/>
          <w:bCs/>
          <w:color w:val="000000"/>
          <w:kern w:val="0"/>
          <w:szCs w:val="20"/>
          <w:lang w:val="en-KR"/>
        </w:rPr>
        <w:br/>
        <w:t xml:space="preserve">            </w:t>
      </w:r>
      <w:r w:rsidRPr="007C0078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Log.d(</w:t>
      </w:r>
      <w:r w:rsidRPr="007C0078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ITM"</w:t>
      </w:r>
      <w:r w:rsidRPr="007C0078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,</w:t>
      </w:r>
      <w:r w:rsidRPr="007C0078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 xml:space="preserve">"name: </w:t>
      </w:r>
      <w:r w:rsidRPr="007C0078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${</w:t>
      </w:r>
      <w:r w:rsidRPr="007C0078">
        <w:rPr>
          <w:rFonts w:ascii="Courier New" w:eastAsia="Times New Roman" w:hAnsi="Courier New" w:cs="Courier New"/>
          <w:b/>
          <w:bCs/>
          <w:color w:val="000000"/>
          <w:kern w:val="0"/>
          <w:szCs w:val="20"/>
          <w:lang w:val="en-KR"/>
        </w:rPr>
        <w:t>it</w:t>
      </w:r>
      <w:r w:rsidRPr="007C0078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.</w:t>
      </w:r>
      <w:r w:rsidRPr="007C0078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t>name</w:t>
      </w:r>
      <w:r w:rsidRPr="007C0078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}</w:t>
      </w:r>
      <w:r w:rsidRPr="007C0078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 xml:space="preserve">   price: </w:t>
      </w:r>
      <w:r w:rsidRPr="007C0078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${</w:t>
      </w:r>
      <w:r w:rsidRPr="007C0078">
        <w:rPr>
          <w:rFonts w:ascii="Courier New" w:eastAsia="Times New Roman" w:hAnsi="Courier New" w:cs="Courier New"/>
          <w:b/>
          <w:bCs/>
          <w:color w:val="000000"/>
          <w:kern w:val="0"/>
          <w:szCs w:val="20"/>
          <w:lang w:val="en-KR"/>
        </w:rPr>
        <w:t>it</w:t>
      </w:r>
      <w:r w:rsidRPr="007C0078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.</w:t>
      </w:r>
      <w:r w:rsidRPr="007C0078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t>price</w:t>
      </w:r>
      <w:r w:rsidRPr="007C0078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}</w:t>
      </w:r>
      <w:r w:rsidRPr="007C0078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</w:t>
      </w:r>
      <w:r w:rsidRPr="007C0078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)</w:t>
      </w:r>
      <w:r w:rsidRPr="007C0078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</w:t>
      </w:r>
      <w:r w:rsidRPr="007C0078">
        <w:rPr>
          <w:rFonts w:ascii="Courier New" w:eastAsia="Times New Roman" w:hAnsi="Courier New" w:cs="Courier New"/>
          <w:b/>
          <w:bCs/>
          <w:color w:val="000000"/>
          <w:kern w:val="0"/>
          <w:szCs w:val="20"/>
          <w:lang w:val="en-KR"/>
        </w:rPr>
        <w:t>}</w:t>
      </w:r>
    </w:p>
    <w:p w14:paraId="3025F87D" w14:textId="77777777" w:rsidR="007C0078" w:rsidRPr="007C0078" w:rsidRDefault="007C0078" w:rsidP="000E5B3A">
      <w:pPr>
        <w:ind w:left="400"/>
        <w:rPr>
          <w:b/>
          <w:bCs/>
          <w:noProof/>
          <w:lang w:val="en-KR"/>
        </w:rPr>
      </w:pPr>
    </w:p>
    <w:p w14:paraId="141FFD6F" w14:textId="77777777" w:rsidR="000E5B3A" w:rsidRDefault="000E5B3A" w:rsidP="000E5B3A">
      <w:pPr>
        <w:ind w:left="400"/>
        <w:rPr>
          <w:b/>
          <w:bCs/>
          <w:noProof/>
        </w:rPr>
      </w:pPr>
    </w:p>
    <w:p w14:paraId="2A4A55E1" w14:textId="61F591CC" w:rsidR="000E5B3A" w:rsidRDefault="000E5B3A" w:rsidP="000E5B3A">
      <w:pPr>
        <w:ind w:left="400"/>
        <w:rPr>
          <w:b/>
          <w:bCs/>
          <w:noProof/>
        </w:rPr>
      </w:pPr>
      <w:r>
        <w:rPr>
          <w:b/>
          <w:bCs/>
          <w:noProof/>
        </w:rPr>
        <w:t>Your Output</w:t>
      </w:r>
      <w:r w:rsidRPr="00BE7AD9">
        <w:rPr>
          <w:b/>
          <w:bCs/>
          <w:noProof/>
        </w:rPr>
        <w:t>)</w:t>
      </w:r>
    </w:p>
    <w:p w14:paraId="24E739C5" w14:textId="35795B23" w:rsidR="007C0078" w:rsidRDefault="00F322DB" w:rsidP="000E5B3A">
      <w:pPr>
        <w:ind w:left="400"/>
        <w:rPr>
          <w:b/>
          <w:bCs/>
          <w:noProof/>
        </w:rPr>
      </w:pPr>
      <w:r>
        <w:rPr>
          <w:b/>
          <w:bCs/>
          <w:noProof/>
        </w:rPr>
        <w:drawing>
          <wp:inline distT="0" distB="0" distL="0" distR="0" wp14:anchorId="0BAA18B9" wp14:editId="346AE93A">
            <wp:extent cx="5731510" cy="4699000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9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8B6C6" w14:textId="2D01984C" w:rsidR="007C0078" w:rsidRDefault="007C0078" w:rsidP="000E5B3A">
      <w:pPr>
        <w:ind w:left="400"/>
        <w:rPr>
          <w:b/>
          <w:bCs/>
          <w:noProof/>
        </w:rPr>
      </w:pPr>
    </w:p>
    <w:p w14:paraId="313C54EE" w14:textId="72930693" w:rsidR="004A273B" w:rsidRDefault="004A273B" w:rsidP="000E5B3A">
      <w:pPr>
        <w:ind w:left="400"/>
        <w:rPr>
          <w:b/>
          <w:bCs/>
          <w:noProof/>
        </w:rPr>
      </w:pPr>
    </w:p>
    <w:p w14:paraId="0D70269F" w14:textId="228666EC" w:rsidR="004A273B" w:rsidRDefault="004A273B" w:rsidP="000E5B3A">
      <w:pPr>
        <w:ind w:left="400"/>
        <w:rPr>
          <w:b/>
          <w:bCs/>
          <w:noProof/>
        </w:rPr>
      </w:pPr>
    </w:p>
    <w:p w14:paraId="19273850" w14:textId="10A820F8" w:rsidR="004A273B" w:rsidRDefault="004A273B" w:rsidP="000E5B3A">
      <w:pPr>
        <w:ind w:left="400"/>
        <w:rPr>
          <w:b/>
          <w:bCs/>
          <w:noProof/>
        </w:rPr>
      </w:pPr>
    </w:p>
    <w:p w14:paraId="1D057DA6" w14:textId="76B1FB94" w:rsidR="004A273B" w:rsidRDefault="004A273B" w:rsidP="000E5B3A">
      <w:pPr>
        <w:ind w:left="400"/>
        <w:rPr>
          <w:b/>
          <w:bCs/>
          <w:noProof/>
        </w:rPr>
      </w:pPr>
    </w:p>
    <w:p w14:paraId="250D5866" w14:textId="77777777" w:rsidR="004A273B" w:rsidRPr="00BE7AD9" w:rsidRDefault="004A273B" w:rsidP="000E5B3A">
      <w:pPr>
        <w:ind w:left="400"/>
        <w:rPr>
          <w:b/>
          <w:bCs/>
          <w:noProof/>
        </w:rPr>
      </w:pPr>
    </w:p>
    <w:p w14:paraId="105B1BFE" w14:textId="77777777" w:rsidR="00F322DB" w:rsidRDefault="00F322DB" w:rsidP="000E5B3A">
      <w:pPr>
        <w:rPr>
          <w:rFonts w:hAnsi="Batang"/>
          <w:b/>
          <w:bCs/>
        </w:rPr>
      </w:pPr>
    </w:p>
    <w:p w14:paraId="0FA1E648" w14:textId="04822892" w:rsidR="000E5B3A" w:rsidRDefault="000E5B3A" w:rsidP="000E5B3A">
      <w:pPr>
        <w:rPr>
          <w:rFonts w:hAnsi="Batang"/>
          <w:b/>
          <w:bCs/>
        </w:rPr>
      </w:pPr>
      <w:r w:rsidRPr="00E51B60">
        <w:rPr>
          <w:rFonts w:hAnsi="Batang" w:hint="eastAsia"/>
          <w:b/>
          <w:bCs/>
        </w:rPr>
        <w:lastRenderedPageBreak/>
        <w:t>4.</w:t>
      </w:r>
      <w:r w:rsidRPr="00E51B60">
        <w:rPr>
          <w:rFonts w:hAnsi="Batang"/>
          <w:b/>
          <w:bCs/>
        </w:rPr>
        <w:t xml:space="preserve"> </w:t>
      </w:r>
      <w:r w:rsidR="00E51B60">
        <w:rPr>
          <w:rFonts w:hAnsi="Batang" w:hint="eastAsia"/>
          <w:b/>
          <w:bCs/>
        </w:rPr>
        <w:t>Then</w:t>
      </w:r>
      <w:r w:rsidRPr="00E51B60">
        <w:rPr>
          <w:rFonts w:hAnsi="Batang" w:hint="eastAsia"/>
          <w:b/>
          <w:bCs/>
        </w:rPr>
        <w:t>,</w:t>
      </w:r>
      <w:r w:rsidRPr="00E51B60">
        <w:rPr>
          <w:rFonts w:hAnsi="Batang"/>
          <w:b/>
          <w:bCs/>
        </w:rPr>
        <w:t xml:space="preserve"> </w:t>
      </w:r>
      <w:r w:rsidR="00E51B60">
        <w:rPr>
          <w:rFonts w:hAnsi="Batang" w:hint="eastAsia"/>
          <w:b/>
          <w:bCs/>
        </w:rPr>
        <w:t>find</w:t>
      </w:r>
      <w:r w:rsidR="00E51B60">
        <w:rPr>
          <w:rFonts w:hAnsi="Batang"/>
          <w:b/>
          <w:bCs/>
        </w:rPr>
        <w:t xml:space="preserve"> </w:t>
      </w:r>
      <w:r w:rsidR="00E51B60">
        <w:rPr>
          <w:rFonts w:hAnsi="Batang" w:hint="eastAsia"/>
          <w:b/>
          <w:bCs/>
        </w:rPr>
        <w:t>the</w:t>
      </w:r>
      <w:r w:rsidR="00E51B60">
        <w:rPr>
          <w:rFonts w:hAnsi="Batang"/>
          <w:b/>
          <w:bCs/>
        </w:rPr>
        <w:t xml:space="preserve"> </w:t>
      </w:r>
      <w:r w:rsidR="00E51B60">
        <w:rPr>
          <w:rFonts w:hAnsi="Batang" w:hint="eastAsia"/>
          <w:b/>
          <w:bCs/>
        </w:rPr>
        <w:t>instances</w:t>
      </w:r>
      <w:r w:rsidR="00E51B60">
        <w:rPr>
          <w:rFonts w:hAnsi="Batang"/>
          <w:b/>
          <w:bCs/>
        </w:rPr>
        <w:t xml:space="preserve"> </w:t>
      </w:r>
      <w:r w:rsidR="00E51B60">
        <w:rPr>
          <w:rFonts w:hAnsi="Batang" w:hint="eastAsia"/>
          <w:b/>
          <w:bCs/>
        </w:rPr>
        <w:t>whose</w:t>
      </w:r>
      <w:r w:rsidR="00E51B60">
        <w:rPr>
          <w:rFonts w:hAnsi="Batang"/>
          <w:b/>
          <w:bCs/>
        </w:rPr>
        <w:t xml:space="preserve"> </w:t>
      </w:r>
      <w:r w:rsidR="00E51B60">
        <w:rPr>
          <w:rFonts w:hAnsi="Batang" w:hint="eastAsia"/>
          <w:b/>
          <w:bCs/>
        </w:rPr>
        <w:t>price</w:t>
      </w:r>
      <w:r w:rsidR="00E51B60">
        <w:rPr>
          <w:rFonts w:hAnsi="Batang"/>
          <w:b/>
          <w:bCs/>
        </w:rPr>
        <w:t xml:space="preserve"> </w:t>
      </w:r>
      <w:r w:rsidR="00E51B60">
        <w:rPr>
          <w:rFonts w:hAnsi="Batang" w:hint="eastAsia"/>
          <w:b/>
          <w:bCs/>
        </w:rPr>
        <w:t>is</w:t>
      </w:r>
      <w:r w:rsidR="00E51B60">
        <w:rPr>
          <w:rFonts w:hAnsi="Batang"/>
          <w:b/>
          <w:bCs/>
        </w:rPr>
        <w:t xml:space="preserve"> </w:t>
      </w:r>
      <w:r w:rsidR="006E2E3C">
        <w:rPr>
          <w:rFonts w:hAnsi="Batang" w:hint="eastAsia"/>
          <w:b/>
          <w:bCs/>
        </w:rPr>
        <w:t>higher</w:t>
      </w:r>
      <w:r w:rsidR="006E2E3C">
        <w:rPr>
          <w:rFonts w:hAnsi="Batang"/>
          <w:b/>
          <w:bCs/>
        </w:rPr>
        <w:t xml:space="preserve"> </w:t>
      </w:r>
      <w:r w:rsidR="00E51B60">
        <w:rPr>
          <w:rFonts w:hAnsi="Batang" w:hint="eastAsia"/>
          <w:b/>
          <w:bCs/>
        </w:rPr>
        <w:t>than</w:t>
      </w:r>
      <w:r w:rsidR="00E51B60">
        <w:rPr>
          <w:rFonts w:hAnsi="Batang"/>
          <w:b/>
          <w:bCs/>
        </w:rPr>
        <w:t xml:space="preserve"> </w:t>
      </w:r>
      <w:r w:rsidR="00E51B60">
        <w:rPr>
          <w:rFonts w:hAnsi="Batang" w:hint="eastAsia"/>
          <w:b/>
          <w:bCs/>
        </w:rPr>
        <w:t>500</w:t>
      </w:r>
      <w:r w:rsidR="00E51B60">
        <w:rPr>
          <w:rFonts w:hAnsi="Batang"/>
          <w:b/>
          <w:bCs/>
        </w:rPr>
        <w:t xml:space="preserve"> </w:t>
      </w:r>
      <w:r w:rsidR="00E51B60">
        <w:rPr>
          <w:rFonts w:hAnsi="Batang" w:hint="eastAsia"/>
          <w:b/>
          <w:bCs/>
        </w:rPr>
        <w:t>from</w:t>
      </w:r>
      <w:r w:rsidR="00E51B60">
        <w:rPr>
          <w:rFonts w:hAnsi="Batang"/>
          <w:b/>
          <w:bCs/>
        </w:rPr>
        <w:t xml:space="preserve"> </w:t>
      </w:r>
      <w:r w:rsidR="00E51B60">
        <w:rPr>
          <w:rFonts w:hAnsi="Batang" w:hint="eastAsia"/>
          <w:b/>
          <w:bCs/>
        </w:rPr>
        <w:t>your</w:t>
      </w:r>
      <w:r w:rsidR="00E51B60">
        <w:rPr>
          <w:rFonts w:hAnsi="Batang"/>
          <w:b/>
          <w:bCs/>
        </w:rPr>
        <w:t xml:space="preserve"> </w:t>
      </w:r>
      <w:r w:rsidR="00E51B60">
        <w:rPr>
          <w:rFonts w:hAnsi="Batang" w:hint="eastAsia"/>
          <w:b/>
          <w:bCs/>
        </w:rPr>
        <w:t>list.</w:t>
      </w:r>
    </w:p>
    <w:p w14:paraId="6F595595" w14:textId="63473806" w:rsidR="00E51B60" w:rsidRDefault="00E51B60" w:rsidP="000E5B3A">
      <w:pPr>
        <w:rPr>
          <w:rFonts w:hAnsi="Batang"/>
          <w:b/>
          <w:bCs/>
        </w:rPr>
      </w:pPr>
      <w:r>
        <w:rPr>
          <w:rFonts w:hAnsi="Batang" w:hint="eastAsia"/>
          <w:b/>
          <w:bCs/>
        </w:rPr>
        <w:t>-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Use</w:t>
      </w:r>
      <w:r>
        <w:rPr>
          <w:rFonts w:hAnsi="Batang"/>
          <w:b/>
          <w:bCs/>
        </w:rPr>
        <w:t xml:space="preserve"> </w:t>
      </w:r>
      <w:proofErr w:type="gramStart"/>
      <w:r>
        <w:rPr>
          <w:rFonts w:hAnsi="Batang" w:hint="eastAsia"/>
          <w:b/>
          <w:bCs/>
        </w:rPr>
        <w:t>filter(</w:t>
      </w:r>
      <w:proofErr w:type="gramEnd"/>
      <w:r>
        <w:rPr>
          <w:rFonts w:hAnsi="Batang" w:hint="eastAsia"/>
          <w:b/>
          <w:bCs/>
        </w:rPr>
        <w:t>)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method</w:t>
      </w:r>
    </w:p>
    <w:p w14:paraId="3E3D1FF6" w14:textId="1FE81A0D" w:rsidR="00E51B60" w:rsidRPr="00E51B60" w:rsidRDefault="00E51B60" w:rsidP="000E5B3A">
      <w:pPr>
        <w:rPr>
          <w:rFonts w:hAnsi="Batang"/>
          <w:b/>
          <w:bCs/>
        </w:rPr>
      </w:pPr>
      <w:r>
        <w:rPr>
          <w:rFonts w:hAnsi="Batang" w:hint="eastAsia"/>
          <w:b/>
          <w:bCs/>
        </w:rPr>
        <w:t>-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No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for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loop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is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allowed</w:t>
      </w:r>
    </w:p>
    <w:p w14:paraId="7E1ED889" w14:textId="2B9732CA" w:rsidR="000E5B3A" w:rsidRPr="00227A5F" w:rsidRDefault="000E5B3A" w:rsidP="000E5B3A">
      <w:pPr>
        <w:rPr>
          <w:noProof/>
          <w:lang w:val="en-GB"/>
        </w:rPr>
      </w:pPr>
    </w:p>
    <w:p w14:paraId="62843CC8" w14:textId="061CB6DA" w:rsidR="000E5B3A" w:rsidRDefault="000E5B3A" w:rsidP="000E5B3A">
      <w:pPr>
        <w:rPr>
          <w:noProof/>
        </w:rPr>
      </w:pPr>
    </w:p>
    <w:p w14:paraId="7E76300D" w14:textId="65E032F9" w:rsidR="000E5B3A" w:rsidRDefault="000E5B3A" w:rsidP="000E5B3A">
      <w:pPr>
        <w:ind w:left="400"/>
        <w:rPr>
          <w:b/>
          <w:bCs/>
          <w:noProof/>
        </w:rPr>
      </w:pPr>
      <w:r>
        <w:rPr>
          <w:b/>
          <w:bCs/>
          <w:noProof/>
        </w:rPr>
        <w:t>Output example</w:t>
      </w:r>
      <w:r w:rsidRPr="007544CA">
        <w:rPr>
          <w:b/>
          <w:bCs/>
          <w:noProof/>
        </w:rPr>
        <w:t>)</w:t>
      </w:r>
      <w:r w:rsidR="000E7835">
        <w:rPr>
          <w:b/>
          <w:bCs/>
          <w:noProof/>
        </w:rPr>
        <w:t xml:space="preserve"> </w:t>
      </w:r>
    </w:p>
    <w:p w14:paraId="171E5DFC" w14:textId="77777777" w:rsidR="000E5B3A" w:rsidRPr="007544CA" w:rsidRDefault="000E5B3A" w:rsidP="000E5B3A">
      <w:pPr>
        <w:ind w:left="400"/>
        <w:rPr>
          <w:b/>
          <w:bCs/>
          <w:noProof/>
        </w:rPr>
      </w:pPr>
    </w:p>
    <w:p w14:paraId="03083862" w14:textId="094B15ED" w:rsidR="000E5B3A" w:rsidRDefault="000E5B3A" w:rsidP="000E5B3A">
      <w:pPr>
        <w:ind w:leftChars="-496" w:left="-992"/>
        <w:rPr>
          <w:rFonts w:hAnsi="Batang"/>
          <w:b/>
          <w:bCs/>
        </w:rPr>
      </w:pPr>
      <w:r>
        <w:rPr>
          <w:noProof/>
        </w:rPr>
        <w:drawing>
          <wp:inline distT="0" distB="0" distL="0" distR="0" wp14:anchorId="2094E923" wp14:editId="08ABF80D">
            <wp:extent cx="7022165" cy="223284"/>
            <wp:effectExtent l="0" t="0" r="0" b="5715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093998" cy="225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7C50A" w14:textId="77777777" w:rsidR="000E5B3A" w:rsidRPr="007544CA" w:rsidRDefault="000E5B3A" w:rsidP="000E5B3A">
      <w:pPr>
        <w:rPr>
          <w:rFonts w:hAnsi="Batang"/>
          <w:b/>
          <w:bCs/>
        </w:rPr>
      </w:pPr>
    </w:p>
    <w:p w14:paraId="40FF0EBD" w14:textId="2FD2F488" w:rsidR="000E5B3A" w:rsidRDefault="000E5B3A" w:rsidP="000E5B3A">
      <w:pPr>
        <w:ind w:left="400"/>
        <w:rPr>
          <w:b/>
          <w:bCs/>
          <w:noProof/>
        </w:rPr>
      </w:pPr>
      <w:r>
        <w:rPr>
          <w:b/>
          <w:bCs/>
          <w:noProof/>
        </w:rPr>
        <w:t>Your Code</w:t>
      </w:r>
      <w:r w:rsidRPr="00BE7AD9">
        <w:rPr>
          <w:b/>
          <w:bCs/>
          <w:noProof/>
        </w:rPr>
        <w:t>)</w:t>
      </w:r>
    </w:p>
    <w:p w14:paraId="4AFBC791" w14:textId="77777777" w:rsidR="00F322DB" w:rsidRDefault="00F322DB" w:rsidP="000E5B3A">
      <w:pPr>
        <w:ind w:left="400"/>
        <w:rPr>
          <w:b/>
          <w:bCs/>
          <w:noProof/>
        </w:rPr>
      </w:pPr>
    </w:p>
    <w:p w14:paraId="579B4FB0" w14:textId="77777777" w:rsidR="00F322DB" w:rsidRPr="00F322DB" w:rsidRDefault="00F322DB" w:rsidP="00F322D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jc w:val="left"/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</w:pPr>
      <w:r w:rsidRPr="00F322DB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val </w:t>
      </w:r>
      <w:r w:rsidRPr="00F322D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filteredList = randomList.</w:t>
      </w:r>
      <w:r w:rsidRPr="00F322DB">
        <w:rPr>
          <w:rFonts w:ascii="Courier New" w:eastAsia="Times New Roman" w:hAnsi="Courier New" w:cs="Courier New"/>
          <w:i/>
          <w:iCs/>
          <w:color w:val="000000"/>
          <w:kern w:val="0"/>
          <w:szCs w:val="20"/>
          <w:lang w:val="en-KR"/>
        </w:rPr>
        <w:t>filter</w:t>
      </w:r>
      <w:r w:rsidRPr="00F322DB">
        <w:rPr>
          <w:rFonts w:ascii="Courier New" w:eastAsia="Times New Roman" w:hAnsi="Courier New" w:cs="Courier New"/>
          <w:b/>
          <w:bCs/>
          <w:color w:val="000000"/>
          <w:kern w:val="0"/>
          <w:szCs w:val="20"/>
          <w:lang w:val="en-KR"/>
        </w:rPr>
        <w:t>{</w:t>
      </w:r>
      <w:r w:rsidRPr="00F322DB">
        <w:rPr>
          <w:rFonts w:ascii="Courier New" w:eastAsia="Times New Roman" w:hAnsi="Courier New" w:cs="Courier New"/>
          <w:b/>
          <w:bCs/>
          <w:color w:val="000000"/>
          <w:kern w:val="0"/>
          <w:szCs w:val="20"/>
          <w:lang w:val="en-KR"/>
        </w:rPr>
        <w:br/>
      </w:r>
      <w:r w:rsidRPr="00F322DB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    applying filter</w:t>
      </w:r>
      <w:r w:rsidRPr="00F322DB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    </w:t>
      </w:r>
      <w:r w:rsidRPr="00F322DB">
        <w:rPr>
          <w:rFonts w:ascii="Courier New" w:eastAsia="Times New Roman" w:hAnsi="Courier New" w:cs="Courier New"/>
          <w:b/>
          <w:bCs/>
          <w:color w:val="000000"/>
          <w:kern w:val="0"/>
          <w:szCs w:val="20"/>
          <w:lang w:val="en-KR"/>
        </w:rPr>
        <w:t>it</w:t>
      </w:r>
      <w:r w:rsidRPr="00F322D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.</w:t>
      </w:r>
      <w:r w:rsidRPr="00F322DB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t>price</w:t>
      </w:r>
      <w:r w:rsidRPr="00F322D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&gt;</w:t>
      </w:r>
      <w:r w:rsidRPr="00F322DB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t>500</w:t>
      </w:r>
      <w:r w:rsidRPr="00F322DB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br/>
        <w:t xml:space="preserve">        </w:t>
      </w:r>
      <w:r w:rsidRPr="00F322DB">
        <w:rPr>
          <w:rFonts w:ascii="Courier New" w:eastAsia="Times New Roman" w:hAnsi="Courier New" w:cs="Courier New"/>
          <w:b/>
          <w:bCs/>
          <w:color w:val="000000"/>
          <w:kern w:val="0"/>
          <w:szCs w:val="20"/>
          <w:lang w:val="en-KR"/>
        </w:rPr>
        <w:t>}</w:t>
      </w:r>
      <w:r w:rsidRPr="00F322DB">
        <w:rPr>
          <w:rFonts w:ascii="Courier New" w:eastAsia="Times New Roman" w:hAnsi="Courier New" w:cs="Courier New"/>
          <w:b/>
          <w:bCs/>
          <w:color w:val="000000"/>
          <w:kern w:val="0"/>
          <w:szCs w:val="20"/>
          <w:lang w:val="en-KR"/>
        </w:rPr>
        <w:br/>
      </w:r>
      <w:r w:rsidRPr="00F322DB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Showing result</w:t>
      </w:r>
      <w:r w:rsidRPr="00F322DB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</w:t>
      </w:r>
      <w:r w:rsidRPr="00F322D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Log.d(</w:t>
      </w:r>
      <w:r w:rsidRPr="00F322DB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ITM"</w:t>
      </w:r>
      <w:r w:rsidRPr="00F322D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,</w:t>
      </w:r>
      <w:r w:rsidRPr="00F322DB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</w:t>
      </w:r>
      <w:r w:rsidRPr="00F322DB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${</w:t>
      </w:r>
      <w:r w:rsidRPr="00F322D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filteredList</w:t>
      </w:r>
      <w:r w:rsidRPr="00F322DB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}</w:t>
      </w:r>
      <w:r w:rsidRPr="00F322DB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</w:t>
      </w:r>
      <w:r w:rsidRPr="00F322D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)</w:t>
      </w:r>
    </w:p>
    <w:p w14:paraId="22D9C9C6" w14:textId="181E85C0" w:rsidR="00F322DB" w:rsidRPr="00F322DB" w:rsidRDefault="00F322DB" w:rsidP="000E5B3A">
      <w:pPr>
        <w:ind w:left="400"/>
        <w:rPr>
          <w:b/>
          <w:bCs/>
          <w:noProof/>
          <w:lang w:val="en-KR"/>
        </w:rPr>
      </w:pPr>
    </w:p>
    <w:p w14:paraId="65FDE1E7" w14:textId="77777777" w:rsidR="00F322DB" w:rsidRPr="00F322DB" w:rsidRDefault="00F322DB" w:rsidP="000E5B3A">
      <w:pPr>
        <w:ind w:left="400"/>
        <w:rPr>
          <w:b/>
          <w:bCs/>
          <w:noProof/>
          <w:lang w:val="en-GB"/>
        </w:rPr>
      </w:pPr>
    </w:p>
    <w:p w14:paraId="13E54E0B" w14:textId="77777777" w:rsidR="000E5B3A" w:rsidRDefault="000E5B3A" w:rsidP="000E5B3A">
      <w:pPr>
        <w:ind w:left="400"/>
        <w:rPr>
          <w:b/>
          <w:bCs/>
          <w:noProof/>
        </w:rPr>
      </w:pPr>
    </w:p>
    <w:p w14:paraId="5EEFA641" w14:textId="77777777" w:rsidR="000E5B3A" w:rsidRPr="00227A5F" w:rsidRDefault="000E5B3A" w:rsidP="000E5B3A">
      <w:pPr>
        <w:ind w:left="400"/>
        <w:rPr>
          <w:b/>
          <w:bCs/>
          <w:noProof/>
          <w:lang w:val="en-GB"/>
        </w:rPr>
      </w:pPr>
      <w:r>
        <w:rPr>
          <w:b/>
          <w:bCs/>
          <w:noProof/>
        </w:rPr>
        <w:t>Your Output</w:t>
      </w:r>
      <w:r w:rsidRPr="00BE7AD9">
        <w:rPr>
          <w:b/>
          <w:bCs/>
          <w:noProof/>
        </w:rPr>
        <w:t>)</w:t>
      </w:r>
    </w:p>
    <w:p w14:paraId="169F75C8" w14:textId="2749CEE2" w:rsidR="000E5B3A" w:rsidRDefault="00F322DB" w:rsidP="000E5B3A">
      <w:pPr>
        <w:rPr>
          <w:noProof/>
        </w:rPr>
      </w:pPr>
      <w:r>
        <w:rPr>
          <w:noProof/>
        </w:rPr>
        <w:drawing>
          <wp:inline distT="0" distB="0" distL="0" distR="0" wp14:anchorId="559276DD" wp14:editId="21058EEC">
            <wp:extent cx="5319346" cy="197511"/>
            <wp:effectExtent l="0" t="0" r="254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26876" cy="379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32DCF" w14:textId="14787F7A" w:rsidR="000E5B3A" w:rsidRDefault="000E5B3A" w:rsidP="000E5B3A">
      <w:pPr>
        <w:rPr>
          <w:noProof/>
        </w:rPr>
      </w:pPr>
    </w:p>
    <w:p w14:paraId="6DBF2CF4" w14:textId="5A2C9156" w:rsidR="00E51B60" w:rsidRDefault="00E51B60" w:rsidP="000E5B3A">
      <w:pPr>
        <w:rPr>
          <w:noProof/>
        </w:rPr>
      </w:pPr>
    </w:p>
    <w:p w14:paraId="2C764BC8" w14:textId="05F0120F" w:rsidR="00E51B60" w:rsidRDefault="00E51B60" w:rsidP="00E51B60">
      <w:pPr>
        <w:rPr>
          <w:rFonts w:hAnsi="Batang"/>
          <w:b/>
          <w:bCs/>
        </w:rPr>
      </w:pPr>
      <w:r w:rsidRPr="00E51B60">
        <w:rPr>
          <w:rFonts w:hAnsi="Batang" w:hint="eastAsia"/>
          <w:b/>
          <w:bCs/>
        </w:rPr>
        <w:t>4.</w:t>
      </w:r>
      <w:r w:rsidRPr="00E51B60">
        <w:rPr>
          <w:rFonts w:hAnsi="Batang"/>
          <w:b/>
          <w:bCs/>
        </w:rPr>
        <w:t xml:space="preserve"> </w:t>
      </w:r>
      <w:r w:rsidRPr="00E51B60">
        <w:rPr>
          <w:rFonts w:hAnsi="Batang" w:hint="eastAsia"/>
          <w:b/>
          <w:bCs/>
        </w:rPr>
        <w:t>Finally,</w:t>
      </w:r>
      <w:r w:rsidRPr="00E51B60"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sort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your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list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based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on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the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price</w:t>
      </w:r>
      <w:r w:rsidR="00B365BC">
        <w:rPr>
          <w:rFonts w:hAnsi="Batang"/>
          <w:b/>
          <w:bCs/>
        </w:rPr>
        <w:t xml:space="preserve"> and</w:t>
      </w:r>
      <w:r w:rsidR="00495A2C">
        <w:rPr>
          <w:rFonts w:hAnsi="Batang"/>
          <w:b/>
          <w:bCs/>
        </w:rPr>
        <w:t xml:space="preserve"> </w:t>
      </w:r>
      <w:r w:rsidR="00495A2C">
        <w:rPr>
          <w:rFonts w:hAnsi="Batang" w:hint="eastAsia"/>
          <w:b/>
          <w:bCs/>
        </w:rPr>
        <w:t>print</w:t>
      </w:r>
      <w:r w:rsidR="00495A2C">
        <w:rPr>
          <w:rFonts w:hAnsi="Batang"/>
          <w:b/>
          <w:bCs/>
        </w:rPr>
        <w:t xml:space="preserve"> </w:t>
      </w:r>
      <w:r w:rsidR="00495A2C">
        <w:rPr>
          <w:rFonts w:hAnsi="Batang" w:hint="eastAsia"/>
          <w:b/>
          <w:bCs/>
        </w:rPr>
        <w:t>the</w:t>
      </w:r>
      <w:r w:rsidR="00495A2C">
        <w:rPr>
          <w:rFonts w:hAnsi="Batang"/>
          <w:b/>
          <w:bCs/>
        </w:rPr>
        <w:t xml:space="preserve"> </w:t>
      </w:r>
      <w:r w:rsidR="00495A2C">
        <w:rPr>
          <w:rFonts w:hAnsi="Batang" w:hint="eastAsia"/>
          <w:b/>
          <w:bCs/>
        </w:rPr>
        <w:t>sorted</w:t>
      </w:r>
      <w:r w:rsidR="00495A2C">
        <w:rPr>
          <w:rFonts w:hAnsi="Batang"/>
          <w:b/>
          <w:bCs/>
        </w:rPr>
        <w:t xml:space="preserve"> </w:t>
      </w:r>
      <w:r w:rsidR="00495A2C">
        <w:rPr>
          <w:rFonts w:hAnsi="Batang" w:hint="eastAsia"/>
          <w:b/>
          <w:bCs/>
        </w:rPr>
        <w:t>list</w:t>
      </w:r>
      <w:r w:rsidR="00495A2C">
        <w:rPr>
          <w:rFonts w:hAnsi="Batang"/>
          <w:b/>
          <w:bCs/>
        </w:rPr>
        <w:t xml:space="preserve"> </w:t>
      </w:r>
      <w:r w:rsidR="00495A2C">
        <w:rPr>
          <w:rFonts w:hAnsi="Batang" w:hint="eastAsia"/>
          <w:b/>
          <w:bCs/>
        </w:rPr>
        <w:t>using</w:t>
      </w:r>
      <w:r w:rsidR="00495A2C">
        <w:rPr>
          <w:rFonts w:hAnsi="Batang"/>
          <w:b/>
          <w:bCs/>
        </w:rPr>
        <w:t xml:space="preserve"> </w:t>
      </w:r>
      <w:r w:rsidR="00495A2C">
        <w:rPr>
          <w:rFonts w:hAnsi="Batang" w:hint="eastAsia"/>
          <w:b/>
          <w:bCs/>
        </w:rPr>
        <w:t>1)</w:t>
      </w:r>
      <w:r w:rsidR="00495A2C">
        <w:rPr>
          <w:rFonts w:hAnsi="Batang"/>
          <w:b/>
          <w:bCs/>
        </w:rPr>
        <w:t xml:space="preserve"> </w:t>
      </w:r>
      <w:r w:rsidR="00495A2C">
        <w:rPr>
          <w:rFonts w:hAnsi="Batang" w:hint="eastAsia"/>
          <w:b/>
          <w:bCs/>
        </w:rPr>
        <w:t>run</w:t>
      </w:r>
      <w:r w:rsidR="00495A2C">
        <w:rPr>
          <w:rFonts w:hAnsi="Batang"/>
          <w:b/>
          <w:bCs/>
        </w:rPr>
        <w:t xml:space="preserve"> </w:t>
      </w:r>
      <w:r w:rsidR="00495A2C">
        <w:rPr>
          <w:rFonts w:hAnsi="Batang" w:hint="eastAsia"/>
          <w:b/>
          <w:bCs/>
        </w:rPr>
        <w:t>statement</w:t>
      </w:r>
      <w:r w:rsidR="00495A2C">
        <w:rPr>
          <w:rFonts w:hAnsi="Batang"/>
          <w:b/>
          <w:bCs/>
        </w:rPr>
        <w:t xml:space="preserve"> </w:t>
      </w:r>
      <w:r w:rsidR="00495A2C">
        <w:rPr>
          <w:rFonts w:hAnsi="Batang" w:hint="eastAsia"/>
          <w:b/>
          <w:bCs/>
        </w:rPr>
        <w:t>and</w:t>
      </w:r>
      <w:r w:rsidR="00495A2C">
        <w:rPr>
          <w:rFonts w:hAnsi="Batang"/>
          <w:b/>
          <w:bCs/>
        </w:rPr>
        <w:t xml:space="preserve"> </w:t>
      </w:r>
      <w:r w:rsidR="00495A2C">
        <w:rPr>
          <w:rFonts w:hAnsi="Batang" w:hint="eastAsia"/>
          <w:b/>
          <w:bCs/>
        </w:rPr>
        <w:t>2)</w:t>
      </w:r>
      <w:r w:rsidR="00495A2C">
        <w:rPr>
          <w:rFonts w:hAnsi="Batang"/>
          <w:b/>
          <w:bCs/>
        </w:rPr>
        <w:t xml:space="preserve"> </w:t>
      </w:r>
      <w:r w:rsidR="00495A2C">
        <w:rPr>
          <w:rFonts w:hAnsi="Batang" w:hint="eastAsia"/>
          <w:b/>
          <w:bCs/>
        </w:rPr>
        <w:t>also</w:t>
      </w:r>
      <w:r w:rsidR="00495A2C">
        <w:rPr>
          <w:rFonts w:hAnsi="Batang"/>
          <w:b/>
          <w:bCs/>
        </w:rPr>
        <w:t xml:space="preserve"> </w:t>
      </w:r>
      <w:r w:rsidR="00495A2C">
        <w:rPr>
          <w:rFonts w:hAnsi="Batang" w:hint="eastAsia"/>
          <w:b/>
          <w:bCs/>
        </w:rPr>
        <w:t>statement.</w:t>
      </w:r>
    </w:p>
    <w:p w14:paraId="7DCE1761" w14:textId="15E7C081" w:rsidR="00391087" w:rsidRDefault="00391087" w:rsidP="00E51B60">
      <w:pPr>
        <w:rPr>
          <w:rFonts w:hAnsi="Batang"/>
          <w:b/>
          <w:bCs/>
        </w:rPr>
      </w:pPr>
      <w:r>
        <w:rPr>
          <w:rFonts w:hAnsi="Batang" w:hint="eastAsia"/>
          <w:b/>
          <w:bCs/>
        </w:rPr>
        <w:t>-</w:t>
      </w:r>
      <w:r>
        <w:rPr>
          <w:rFonts w:hAnsi="Batang"/>
          <w:b/>
          <w:bCs/>
        </w:rPr>
        <w:t xml:space="preserve"> In run statement, you need to add code to sort the list based on the price, and get the string </w:t>
      </w:r>
      <w:proofErr w:type="spellStart"/>
      <w:r>
        <w:rPr>
          <w:rFonts w:hAnsi="Batang"/>
          <w:b/>
          <w:bCs/>
        </w:rPr>
        <w:t>represetation</w:t>
      </w:r>
      <w:proofErr w:type="spellEnd"/>
      <w:r>
        <w:rPr>
          <w:rFonts w:hAnsi="Batang"/>
          <w:b/>
          <w:bCs/>
        </w:rPr>
        <w:t xml:space="preserve"> of the list</w:t>
      </w:r>
    </w:p>
    <w:p w14:paraId="5A036421" w14:textId="0B5AE527" w:rsidR="00391087" w:rsidRDefault="00391087" w:rsidP="00E51B60">
      <w:pPr>
        <w:rPr>
          <w:rFonts w:hAnsi="Batang"/>
          <w:b/>
          <w:bCs/>
        </w:rPr>
      </w:pPr>
      <w:r>
        <w:rPr>
          <w:rFonts w:hAnsi="Batang" w:hint="eastAsia"/>
          <w:b/>
          <w:bCs/>
        </w:rPr>
        <w:t>-</w:t>
      </w:r>
      <w:r>
        <w:rPr>
          <w:rFonts w:hAnsi="Batang"/>
          <w:b/>
          <w:bCs/>
        </w:rPr>
        <w:t xml:space="preserve"> In also statement, you need to printout the list with uppercase letters only</w:t>
      </w:r>
    </w:p>
    <w:p w14:paraId="3915BE4B" w14:textId="123214C5" w:rsidR="00391087" w:rsidRDefault="00391087" w:rsidP="00E51B60">
      <w:pPr>
        <w:rPr>
          <w:rFonts w:hAnsi="Batang"/>
          <w:b/>
          <w:bCs/>
        </w:rPr>
      </w:pPr>
    </w:p>
    <w:p w14:paraId="26539505" w14:textId="5F11B803" w:rsidR="00391087" w:rsidRDefault="00391087" w:rsidP="00E51B60">
      <w:pPr>
        <w:rPr>
          <w:rFonts w:hAnsi="Batang"/>
          <w:b/>
          <w:bCs/>
        </w:rPr>
      </w:pPr>
    </w:p>
    <w:p w14:paraId="45CD30EB" w14:textId="475A4F66" w:rsidR="00391087" w:rsidRDefault="00391087" w:rsidP="00E51B60">
      <w:pPr>
        <w:rPr>
          <w:rFonts w:hAnsi="Batang"/>
          <w:b/>
          <w:bCs/>
        </w:rPr>
      </w:pPr>
      <w:r>
        <w:rPr>
          <w:rFonts w:hAnsi="Batang"/>
          <w:b/>
          <w:bCs/>
        </w:rPr>
        <w:t xml:space="preserve">    Base code)</w:t>
      </w:r>
    </w:p>
    <w:p w14:paraId="6EA4C76E" w14:textId="77777777" w:rsidR="00391087" w:rsidRDefault="00391087" w:rsidP="00E51B60">
      <w:pPr>
        <w:rPr>
          <w:rFonts w:hAnsi="Batang"/>
          <w:b/>
          <w:bCs/>
        </w:rPr>
      </w:pPr>
    </w:p>
    <w:p w14:paraId="5DC2B469" w14:textId="119019D5" w:rsidR="00391087" w:rsidRPr="00227A5F" w:rsidRDefault="00391087" w:rsidP="00391087">
      <w:pPr>
        <w:pStyle w:val="HTMLPreformatted"/>
        <w:shd w:val="clear" w:color="auto" w:fill="FFFFFF"/>
        <w:ind w:left="400"/>
        <w:rPr>
          <w:rFonts w:ascii="Courier New" w:hAnsi="Courier New" w:cs="Courier New"/>
          <w:color w:val="080808"/>
          <w:lang w:val="en-GB"/>
        </w:rPr>
      </w:pPr>
      <w:proofErr w:type="spellStart"/>
      <w:r w:rsidRPr="00CE231B">
        <w:rPr>
          <w:rFonts w:ascii="Courier New" w:hAnsi="Courier New" w:cs="Courier New"/>
          <w:color w:val="0033B3"/>
        </w:rPr>
        <w:t>val</w:t>
      </w:r>
      <w:proofErr w:type="spellEnd"/>
      <w:r w:rsidRPr="00CE231B">
        <w:rPr>
          <w:rFonts w:ascii="Courier New" w:hAnsi="Courier New" w:cs="Courier New"/>
          <w:color w:val="0033B3"/>
        </w:rPr>
        <w:t xml:space="preserve"> </w:t>
      </w:r>
      <w:r w:rsidRPr="00CE231B">
        <w:rPr>
          <w:rFonts w:ascii="Courier New" w:hAnsi="Courier New" w:cs="Courier New"/>
          <w:color w:val="000000"/>
        </w:rPr>
        <w:t xml:space="preserve">str </w:t>
      </w:r>
      <w:r w:rsidRPr="00CE231B">
        <w:rPr>
          <w:rFonts w:ascii="Courier New" w:hAnsi="Courier New" w:cs="Courier New"/>
          <w:color w:val="080808"/>
        </w:rPr>
        <w:t xml:space="preserve">= </w:t>
      </w:r>
      <w:proofErr w:type="spellStart"/>
      <w:r w:rsidRPr="00CE231B">
        <w:rPr>
          <w:rFonts w:ascii="Courier New" w:hAnsi="Courier New" w:cs="Courier New"/>
          <w:color w:val="000000"/>
        </w:rPr>
        <w:t>myList</w:t>
      </w:r>
      <w:r w:rsidRPr="00CE231B">
        <w:rPr>
          <w:rFonts w:ascii="Courier New" w:hAnsi="Courier New" w:cs="Courier New"/>
          <w:color w:val="080808"/>
        </w:rPr>
        <w:t>.</w:t>
      </w:r>
      <w:r w:rsidRPr="00CE231B">
        <w:rPr>
          <w:rFonts w:ascii="Courier New" w:hAnsi="Courier New" w:cs="Courier New"/>
          <w:i/>
          <w:iCs/>
          <w:color w:val="00627A"/>
        </w:rPr>
        <w:t>run</w:t>
      </w:r>
      <w:proofErr w:type="spellEnd"/>
      <w:r w:rsidRPr="00CE231B">
        <w:rPr>
          <w:rFonts w:ascii="Courier New" w:hAnsi="Courier New" w:cs="Courier New"/>
          <w:i/>
          <w:iCs/>
          <w:color w:val="00627A"/>
        </w:rPr>
        <w:t xml:space="preserve"> </w:t>
      </w:r>
      <w:r w:rsidRPr="00CE231B">
        <w:rPr>
          <w:rFonts w:ascii="Courier New" w:hAnsi="Courier New" w:cs="Courier New"/>
          <w:b/>
          <w:bCs/>
          <w:color w:val="080808"/>
        </w:rPr>
        <w:t>{</w:t>
      </w:r>
      <w:r w:rsidRPr="00CE231B">
        <w:rPr>
          <w:rFonts w:ascii="Courier New" w:hAnsi="Courier New" w:cs="Courier New"/>
          <w:b/>
          <w:bCs/>
          <w:color w:val="080808"/>
        </w:rPr>
        <w:br/>
      </w:r>
    </w:p>
    <w:p w14:paraId="603BB341" w14:textId="51C34F62" w:rsidR="00391087" w:rsidRPr="00CE231B" w:rsidRDefault="00391087" w:rsidP="00391087">
      <w:pPr>
        <w:pStyle w:val="HTMLPreformatted"/>
        <w:shd w:val="clear" w:color="auto" w:fill="FFFFFF"/>
        <w:ind w:left="400"/>
        <w:rPr>
          <w:rFonts w:ascii="Courier New" w:hAnsi="Courier New" w:cs="Courier New"/>
          <w:color w:val="0033B3"/>
        </w:rPr>
      </w:pPr>
      <w:r w:rsidRPr="00CE231B">
        <w:rPr>
          <w:rFonts w:ascii="Courier New" w:hAnsi="Courier New" w:cs="Courier New"/>
          <w:color w:val="0033B3"/>
        </w:rPr>
        <w:tab/>
        <w:t xml:space="preserve">// sort the list </w:t>
      </w:r>
    </w:p>
    <w:p w14:paraId="4CC9346C" w14:textId="3DC452B7" w:rsidR="00391087" w:rsidRPr="00CE231B" w:rsidRDefault="00391087" w:rsidP="00391087">
      <w:pPr>
        <w:pStyle w:val="HTMLPreformatted"/>
        <w:shd w:val="clear" w:color="auto" w:fill="FFFFFF"/>
        <w:ind w:left="400"/>
        <w:rPr>
          <w:rFonts w:ascii="Courier New" w:hAnsi="Courier New" w:cs="Courier New"/>
          <w:color w:val="080808"/>
        </w:rPr>
      </w:pPr>
      <w:r w:rsidRPr="00CE231B">
        <w:rPr>
          <w:rFonts w:ascii="Courier New" w:hAnsi="Courier New" w:cs="Courier New"/>
          <w:color w:val="0033B3"/>
        </w:rPr>
        <w:t xml:space="preserve">    // return the string representation of the list</w:t>
      </w:r>
    </w:p>
    <w:p w14:paraId="5D46438E" w14:textId="6B9A950C" w:rsidR="00391087" w:rsidRPr="00CE231B" w:rsidRDefault="00391087" w:rsidP="00391087">
      <w:pPr>
        <w:pStyle w:val="HTMLPreformatted"/>
        <w:shd w:val="clear" w:color="auto" w:fill="FFFFFF"/>
        <w:ind w:left="400"/>
        <w:rPr>
          <w:rFonts w:ascii="Courier New" w:hAnsi="Courier New" w:cs="Courier New"/>
          <w:color w:val="080808"/>
        </w:rPr>
      </w:pPr>
      <w:r w:rsidRPr="00CE231B">
        <w:rPr>
          <w:rFonts w:ascii="Courier New" w:hAnsi="Courier New" w:cs="Courier New"/>
          <w:color w:val="080808"/>
        </w:rPr>
        <w:br/>
      </w:r>
      <w:proofErr w:type="gramStart"/>
      <w:r w:rsidRPr="00CE231B">
        <w:rPr>
          <w:rFonts w:ascii="Courier New" w:hAnsi="Courier New" w:cs="Courier New"/>
          <w:b/>
          <w:bCs/>
          <w:color w:val="080808"/>
        </w:rPr>
        <w:t>}</w:t>
      </w:r>
      <w:r w:rsidRPr="00CE231B">
        <w:rPr>
          <w:rFonts w:ascii="Courier New" w:hAnsi="Courier New" w:cs="Courier New"/>
          <w:color w:val="080808"/>
        </w:rPr>
        <w:t>.</w:t>
      </w:r>
      <w:r w:rsidRPr="00CE231B">
        <w:rPr>
          <w:rFonts w:ascii="Courier New" w:hAnsi="Courier New" w:cs="Courier New"/>
          <w:i/>
          <w:iCs/>
          <w:color w:val="00627A"/>
        </w:rPr>
        <w:t>also</w:t>
      </w:r>
      <w:proofErr w:type="gramEnd"/>
      <w:r w:rsidRPr="00CE231B">
        <w:rPr>
          <w:rFonts w:ascii="Courier New" w:hAnsi="Courier New" w:cs="Courier New"/>
          <w:i/>
          <w:iCs/>
          <w:color w:val="00627A"/>
        </w:rPr>
        <w:t xml:space="preserve"> </w:t>
      </w:r>
      <w:r w:rsidRPr="00CE231B">
        <w:rPr>
          <w:rFonts w:ascii="Courier New" w:hAnsi="Courier New" w:cs="Courier New"/>
          <w:b/>
          <w:bCs/>
          <w:color w:val="080808"/>
        </w:rPr>
        <w:t>{</w:t>
      </w:r>
      <w:r w:rsidRPr="00CE231B">
        <w:rPr>
          <w:rFonts w:ascii="Courier New" w:hAnsi="Courier New" w:cs="Courier New"/>
          <w:b/>
          <w:bCs/>
          <w:color w:val="080808"/>
        </w:rPr>
        <w:br/>
      </w:r>
    </w:p>
    <w:p w14:paraId="2454CDDE" w14:textId="6770FCD0" w:rsidR="00391087" w:rsidRPr="00CE231B" w:rsidRDefault="00391087" w:rsidP="00391087">
      <w:pPr>
        <w:pStyle w:val="HTMLPreformatted"/>
        <w:shd w:val="clear" w:color="auto" w:fill="FFFFFF"/>
        <w:ind w:left="400"/>
        <w:rPr>
          <w:rFonts w:ascii="Courier New" w:hAnsi="Courier New" w:cs="Courier New"/>
          <w:color w:val="080808"/>
        </w:rPr>
      </w:pPr>
      <w:r w:rsidRPr="00CE231B">
        <w:rPr>
          <w:rFonts w:ascii="Courier New" w:hAnsi="Courier New" w:cs="Courier New"/>
          <w:color w:val="080808"/>
        </w:rPr>
        <w:tab/>
        <w:t>// print the list contents with capital letters</w:t>
      </w:r>
    </w:p>
    <w:p w14:paraId="3FAAF52B" w14:textId="217D417E" w:rsidR="00391087" w:rsidRPr="00CE231B" w:rsidRDefault="00391087" w:rsidP="00391087">
      <w:pPr>
        <w:pStyle w:val="HTMLPreformatted"/>
        <w:shd w:val="clear" w:color="auto" w:fill="FFFFFF"/>
        <w:ind w:left="400"/>
        <w:rPr>
          <w:rFonts w:ascii="Courier New" w:hAnsi="Courier New" w:cs="Courier New"/>
          <w:color w:val="080808"/>
        </w:rPr>
      </w:pPr>
      <w:r w:rsidRPr="00CE231B">
        <w:rPr>
          <w:rFonts w:ascii="Courier New" w:hAnsi="Courier New" w:cs="Courier New"/>
          <w:color w:val="080808"/>
        </w:rPr>
        <w:br/>
      </w:r>
      <w:r w:rsidRPr="00CE231B">
        <w:rPr>
          <w:rFonts w:ascii="Courier New" w:hAnsi="Courier New" w:cs="Courier New"/>
          <w:b/>
          <w:bCs/>
          <w:color w:val="080808"/>
        </w:rPr>
        <w:t>}</w:t>
      </w:r>
    </w:p>
    <w:p w14:paraId="79BCE7B3" w14:textId="77777777" w:rsidR="00391087" w:rsidRPr="00391087" w:rsidRDefault="00391087" w:rsidP="00E51B60">
      <w:pPr>
        <w:rPr>
          <w:rFonts w:hAnsi="Batang"/>
          <w:b/>
          <w:bCs/>
        </w:rPr>
      </w:pPr>
    </w:p>
    <w:p w14:paraId="6AEC3685" w14:textId="77777777" w:rsidR="00391087" w:rsidRDefault="00391087" w:rsidP="00E51B60">
      <w:pPr>
        <w:rPr>
          <w:rFonts w:hAnsi="Batang"/>
          <w:b/>
          <w:bCs/>
        </w:rPr>
      </w:pPr>
    </w:p>
    <w:p w14:paraId="23115968" w14:textId="77777777" w:rsidR="00E51B60" w:rsidRDefault="00E51B60" w:rsidP="00E51B60">
      <w:pPr>
        <w:ind w:left="400"/>
        <w:rPr>
          <w:b/>
          <w:bCs/>
          <w:noProof/>
        </w:rPr>
      </w:pPr>
      <w:r>
        <w:rPr>
          <w:b/>
          <w:bCs/>
          <w:noProof/>
        </w:rPr>
        <w:t>Output example</w:t>
      </w:r>
      <w:r w:rsidRPr="007544CA">
        <w:rPr>
          <w:b/>
          <w:bCs/>
          <w:noProof/>
        </w:rPr>
        <w:t>)</w:t>
      </w:r>
    </w:p>
    <w:p w14:paraId="6B9FA6DF" w14:textId="77777777" w:rsidR="00E51B60" w:rsidRPr="007544CA" w:rsidRDefault="00E51B60" w:rsidP="00E51B60">
      <w:pPr>
        <w:ind w:left="400"/>
        <w:rPr>
          <w:b/>
          <w:bCs/>
          <w:noProof/>
        </w:rPr>
      </w:pPr>
    </w:p>
    <w:p w14:paraId="66D1ACC6" w14:textId="3ECB380F" w:rsidR="00E51B60" w:rsidRDefault="00F217A6" w:rsidP="00E51B60">
      <w:pPr>
        <w:ind w:leftChars="-496" w:left="-992"/>
        <w:rPr>
          <w:rFonts w:hAnsi="Batang"/>
          <w:b/>
          <w:bCs/>
        </w:rPr>
      </w:pPr>
      <w:r>
        <w:rPr>
          <w:noProof/>
        </w:rPr>
        <w:lastRenderedPageBreak/>
        <w:drawing>
          <wp:inline distT="0" distB="0" distL="0" distR="0" wp14:anchorId="15327F01" wp14:editId="0A754F3D">
            <wp:extent cx="7161902" cy="1063256"/>
            <wp:effectExtent l="0" t="0" r="1270" b="381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193986" cy="1068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E1A33" w14:textId="77777777" w:rsidR="00E51B60" w:rsidRPr="007544CA" w:rsidRDefault="00E51B60" w:rsidP="00E51B60">
      <w:pPr>
        <w:rPr>
          <w:rFonts w:hAnsi="Batang"/>
          <w:b/>
          <w:bCs/>
        </w:rPr>
      </w:pPr>
    </w:p>
    <w:p w14:paraId="279FCA14" w14:textId="3D408D87" w:rsidR="00E51B60" w:rsidRDefault="00E51B60" w:rsidP="00E51B60">
      <w:pPr>
        <w:ind w:left="400"/>
        <w:rPr>
          <w:b/>
          <w:bCs/>
          <w:noProof/>
        </w:rPr>
      </w:pPr>
      <w:r>
        <w:rPr>
          <w:b/>
          <w:bCs/>
          <w:noProof/>
        </w:rPr>
        <w:t>Your Code</w:t>
      </w:r>
      <w:r w:rsidRPr="00BE7AD9">
        <w:rPr>
          <w:b/>
          <w:bCs/>
          <w:noProof/>
        </w:rPr>
        <w:t>)</w:t>
      </w:r>
    </w:p>
    <w:p w14:paraId="7082444A" w14:textId="5082B954" w:rsidR="00FC48B2" w:rsidRDefault="00FC48B2" w:rsidP="00E51B60">
      <w:pPr>
        <w:ind w:left="400"/>
        <w:rPr>
          <w:b/>
          <w:bCs/>
          <w:noProof/>
        </w:rPr>
      </w:pPr>
    </w:p>
    <w:p w14:paraId="5E4959F2" w14:textId="77777777" w:rsidR="00FC48B2" w:rsidRPr="00FC48B2" w:rsidRDefault="00FC48B2" w:rsidP="00FC48B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jc w:val="left"/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</w:pPr>
      <w:r w:rsidRPr="00FC48B2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val </w:t>
      </w:r>
      <w:r w:rsidRPr="00FC48B2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str = randomList.</w:t>
      </w:r>
      <w:r w:rsidRPr="00FC48B2">
        <w:rPr>
          <w:rFonts w:ascii="Courier New" w:eastAsia="Times New Roman" w:hAnsi="Courier New" w:cs="Courier New"/>
          <w:i/>
          <w:iCs/>
          <w:color w:val="000000"/>
          <w:kern w:val="0"/>
          <w:szCs w:val="20"/>
          <w:lang w:val="en-KR"/>
        </w:rPr>
        <w:t>run</w:t>
      </w:r>
      <w:r w:rsidRPr="00FC48B2">
        <w:rPr>
          <w:rFonts w:ascii="Courier New" w:eastAsia="Times New Roman" w:hAnsi="Courier New" w:cs="Courier New"/>
          <w:b/>
          <w:bCs/>
          <w:color w:val="000000"/>
          <w:kern w:val="0"/>
          <w:szCs w:val="20"/>
          <w:lang w:val="en-KR"/>
        </w:rPr>
        <w:t>{</w:t>
      </w:r>
      <w:r w:rsidRPr="00FC48B2">
        <w:rPr>
          <w:rFonts w:ascii="Courier New" w:eastAsia="Times New Roman" w:hAnsi="Courier New" w:cs="Courier New"/>
          <w:b/>
          <w:bCs/>
          <w:color w:val="000000"/>
          <w:kern w:val="0"/>
          <w:szCs w:val="20"/>
          <w:lang w:val="en-KR"/>
        </w:rPr>
        <w:br/>
      </w:r>
      <w:r w:rsidRPr="00FC48B2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    Sorting</w:t>
      </w:r>
      <w:r w:rsidRPr="00FC48B2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    </w:t>
      </w:r>
      <w:r w:rsidRPr="00FC48B2">
        <w:rPr>
          <w:rFonts w:ascii="Courier New" w:eastAsia="Times New Roman" w:hAnsi="Courier New" w:cs="Courier New"/>
          <w:i/>
          <w:iCs/>
          <w:color w:val="000000"/>
          <w:kern w:val="0"/>
          <w:szCs w:val="20"/>
          <w:lang w:val="en-KR"/>
        </w:rPr>
        <w:t>sortedBy</w:t>
      </w:r>
      <w:r w:rsidRPr="00FC48B2">
        <w:rPr>
          <w:rFonts w:ascii="Courier New" w:eastAsia="Times New Roman" w:hAnsi="Courier New" w:cs="Courier New"/>
          <w:b/>
          <w:bCs/>
          <w:color w:val="000000"/>
          <w:kern w:val="0"/>
          <w:szCs w:val="20"/>
          <w:lang w:val="en-KR"/>
        </w:rPr>
        <w:t>{it</w:t>
      </w:r>
      <w:r w:rsidRPr="00FC48B2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.</w:t>
      </w:r>
      <w:r w:rsidRPr="00FC48B2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t>price</w:t>
      </w:r>
      <w:r w:rsidRPr="00FC48B2">
        <w:rPr>
          <w:rFonts w:ascii="Courier New" w:eastAsia="Times New Roman" w:hAnsi="Courier New" w:cs="Courier New"/>
          <w:b/>
          <w:bCs/>
          <w:color w:val="000000"/>
          <w:kern w:val="0"/>
          <w:szCs w:val="20"/>
          <w:lang w:val="en-KR"/>
        </w:rPr>
        <w:t>}</w:t>
      </w:r>
      <w:r w:rsidRPr="00FC48B2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.toString()</w:t>
      </w:r>
      <w:r w:rsidRPr="00FC48B2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</w:t>
      </w:r>
      <w:r w:rsidRPr="00FC48B2">
        <w:rPr>
          <w:rFonts w:ascii="Courier New" w:eastAsia="Times New Roman" w:hAnsi="Courier New" w:cs="Courier New"/>
          <w:b/>
          <w:bCs/>
          <w:color w:val="000000"/>
          <w:kern w:val="0"/>
          <w:szCs w:val="20"/>
          <w:lang w:val="en-KR"/>
        </w:rPr>
        <w:t>}</w:t>
      </w:r>
      <w:r w:rsidRPr="00FC48B2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.</w:t>
      </w:r>
      <w:r w:rsidRPr="00FC48B2">
        <w:rPr>
          <w:rFonts w:ascii="Courier New" w:eastAsia="Times New Roman" w:hAnsi="Courier New" w:cs="Courier New"/>
          <w:i/>
          <w:iCs/>
          <w:color w:val="000000"/>
          <w:kern w:val="0"/>
          <w:szCs w:val="20"/>
          <w:lang w:val="en-KR"/>
        </w:rPr>
        <w:t>also</w:t>
      </w:r>
      <w:r w:rsidRPr="00FC48B2">
        <w:rPr>
          <w:rFonts w:ascii="Courier New" w:eastAsia="Times New Roman" w:hAnsi="Courier New" w:cs="Courier New"/>
          <w:b/>
          <w:bCs/>
          <w:color w:val="000000"/>
          <w:kern w:val="0"/>
          <w:szCs w:val="20"/>
          <w:lang w:val="en-KR"/>
        </w:rPr>
        <w:t>{</w:t>
      </w:r>
      <w:r w:rsidRPr="00FC48B2">
        <w:rPr>
          <w:rFonts w:ascii="Courier New" w:eastAsia="Times New Roman" w:hAnsi="Courier New" w:cs="Courier New"/>
          <w:b/>
          <w:bCs/>
          <w:color w:val="000000"/>
          <w:kern w:val="0"/>
          <w:szCs w:val="20"/>
          <w:lang w:val="en-KR"/>
        </w:rPr>
        <w:br/>
      </w:r>
      <w:r w:rsidRPr="00FC48B2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    Printing uppercase result</w:t>
      </w:r>
      <w:r w:rsidRPr="00FC48B2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    </w:t>
      </w:r>
      <w:r w:rsidRPr="00FC48B2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Log.d(</w:t>
      </w:r>
      <w:r w:rsidRPr="00FC48B2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ITM"</w:t>
      </w:r>
      <w:r w:rsidRPr="00FC48B2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,</w:t>
      </w:r>
      <w:r w:rsidRPr="00FC48B2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</w:t>
      </w:r>
      <w:r w:rsidRPr="00FC48B2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${</w:t>
      </w:r>
      <w:r w:rsidRPr="00FC48B2">
        <w:rPr>
          <w:rFonts w:ascii="Courier New" w:eastAsia="Times New Roman" w:hAnsi="Courier New" w:cs="Courier New"/>
          <w:b/>
          <w:bCs/>
          <w:color w:val="000000"/>
          <w:kern w:val="0"/>
          <w:szCs w:val="20"/>
          <w:lang w:val="en-KR"/>
        </w:rPr>
        <w:t>it</w:t>
      </w:r>
      <w:r w:rsidRPr="00FC48B2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.</w:t>
      </w:r>
      <w:r w:rsidRPr="00FC48B2">
        <w:rPr>
          <w:rFonts w:ascii="Courier New" w:eastAsia="Times New Roman" w:hAnsi="Courier New" w:cs="Courier New"/>
          <w:i/>
          <w:iCs/>
          <w:color w:val="000000"/>
          <w:kern w:val="0"/>
          <w:szCs w:val="20"/>
          <w:lang w:val="en-KR"/>
        </w:rPr>
        <w:t>uppercase</w:t>
      </w:r>
      <w:r w:rsidRPr="00FC48B2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()</w:t>
      </w:r>
      <w:r w:rsidRPr="00FC48B2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}</w:t>
      </w:r>
      <w:r w:rsidRPr="00FC48B2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</w:t>
      </w:r>
      <w:r w:rsidRPr="00FC48B2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)</w:t>
      </w:r>
      <w:r w:rsidRPr="00FC48B2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</w:t>
      </w:r>
      <w:r w:rsidRPr="00FC48B2">
        <w:rPr>
          <w:rFonts w:ascii="Courier New" w:eastAsia="Times New Roman" w:hAnsi="Courier New" w:cs="Courier New"/>
          <w:b/>
          <w:bCs/>
          <w:color w:val="000000"/>
          <w:kern w:val="0"/>
          <w:szCs w:val="20"/>
          <w:lang w:val="en-KR"/>
        </w:rPr>
        <w:t>}</w:t>
      </w:r>
    </w:p>
    <w:p w14:paraId="420C9B77" w14:textId="77777777" w:rsidR="00FC48B2" w:rsidRPr="00FC48B2" w:rsidRDefault="00FC48B2" w:rsidP="00E51B60">
      <w:pPr>
        <w:ind w:left="400"/>
        <w:rPr>
          <w:b/>
          <w:bCs/>
          <w:noProof/>
          <w:lang w:val="en-KR"/>
        </w:rPr>
      </w:pPr>
    </w:p>
    <w:p w14:paraId="56528214" w14:textId="3655137B" w:rsidR="00FC48B2" w:rsidRDefault="00FC48B2" w:rsidP="00E51B60">
      <w:pPr>
        <w:ind w:left="400"/>
        <w:rPr>
          <w:b/>
          <w:bCs/>
          <w:noProof/>
        </w:rPr>
      </w:pPr>
    </w:p>
    <w:p w14:paraId="78D923D5" w14:textId="77777777" w:rsidR="00FC48B2" w:rsidRPr="00BE7AD9" w:rsidRDefault="00FC48B2" w:rsidP="00E51B60">
      <w:pPr>
        <w:ind w:left="400"/>
        <w:rPr>
          <w:b/>
          <w:bCs/>
          <w:noProof/>
        </w:rPr>
      </w:pPr>
    </w:p>
    <w:p w14:paraId="6E6582C1" w14:textId="77777777" w:rsidR="00495A2C" w:rsidRPr="00495A2C" w:rsidRDefault="00495A2C" w:rsidP="00495A2C">
      <w:pPr>
        <w:pStyle w:val="ListParagraph"/>
        <w:ind w:leftChars="0" w:left="760"/>
        <w:rPr>
          <w:b/>
          <w:bCs/>
          <w:noProof/>
        </w:rPr>
      </w:pPr>
    </w:p>
    <w:p w14:paraId="14724E8D" w14:textId="77777777" w:rsidR="00E51B60" w:rsidRPr="00BE7AD9" w:rsidRDefault="00E51B60" w:rsidP="00E51B60">
      <w:pPr>
        <w:ind w:left="400"/>
        <w:rPr>
          <w:b/>
          <w:bCs/>
          <w:noProof/>
        </w:rPr>
      </w:pPr>
      <w:r>
        <w:rPr>
          <w:b/>
          <w:bCs/>
          <w:noProof/>
        </w:rPr>
        <w:t>Your Output</w:t>
      </w:r>
      <w:r w:rsidRPr="00BE7AD9">
        <w:rPr>
          <w:b/>
          <w:bCs/>
          <w:noProof/>
        </w:rPr>
        <w:t>)</w:t>
      </w:r>
    </w:p>
    <w:p w14:paraId="7AD08474" w14:textId="0189390A" w:rsidR="00E51B60" w:rsidRPr="000E5B3A" w:rsidRDefault="00FC48B2" w:rsidP="000E5B3A">
      <w:pPr>
        <w:rPr>
          <w:noProof/>
        </w:rPr>
      </w:pPr>
      <w:r>
        <w:rPr>
          <w:noProof/>
        </w:rPr>
        <w:drawing>
          <wp:inline distT="0" distB="0" distL="0" distR="0" wp14:anchorId="085DEA23" wp14:editId="04FC5C1D">
            <wp:extent cx="5731510" cy="907415"/>
            <wp:effectExtent l="0" t="0" r="0" b="0"/>
            <wp:docPr id="7" name="Picture 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 with medium confidence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0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51B60" w:rsidRPr="000E5B3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1097D" w14:textId="77777777" w:rsidR="00223945" w:rsidRDefault="00223945" w:rsidP="004D1086">
      <w:r>
        <w:separator/>
      </w:r>
    </w:p>
  </w:endnote>
  <w:endnote w:type="continuationSeparator" w:id="0">
    <w:p w14:paraId="2EF0332E" w14:textId="77777777" w:rsidR="00223945" w:rsidRDefault="00223945" w:rsidP="004D10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ulimChe">
    <w:altName w:val="굴림체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390C05" w14:textId="77777777" w:rsidR="00223945" w:rsidRDefault="00223945" w:rsidP="004D1086">
      <w:r>
        <w:separator/>
      </w:r>
    </w:p>
  </w:footnote>
  <w:footnote w:type="continuationSeparator" w:id="0">
    <w:p w14:paraId="3BA6E8E3" w14:textId="77777777" w:rsidR="00223945" w:rsidRDefault="00223945" w:rsidP="004D10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E235A"/>
    <w:multiLevelType w:val="hybridMultilevel"/>
    <w:tmpl w:val="FD04191E"/>
    <w:lvl w:ilvl="0" w:tplc="0409000B">
      <w:start w:val="1"/>
      <w:numFmt w:val="bullet"/>
      <w:lvlText w:val=""/>
      <w:lvlJc w:val="left"/>
      <w:pPr>
        <w:ind w:left="4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" w15:restartNumberingAfterBreak="0">
    <w:nsid w:val="574B16FC"/>
    <w:multiLevelType w:val="hybridMultilevel"/>
    <w:tmpl w:val="5948A56E"/>
    <w:lvl w:ilvl="0" w:tplc="64FED072">
      <w:start w:val="1"/>
      <w:numFmt w:val="decimal"/>
      <w:lvlText w:val="%1)"/>
      <w:lvlJc w:val="left"/>
      <w:pPr>
        <w:ind w:left="555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995" w:hanging="400"/>
      </w:pPr>
    </w:lvl>
    <w:lvl w:ilvl="2" w:tplc="0409001B" w:tentative="1">
      <w:start w:val="1"/>
      <w:numFmt w:val="lowerRoman"/>
      <w:lvlText w:val="%3."/>
      <w:lvlJc w:val="right"/>
      <w:pPr>
        <w:ind w:left="1395" w:hanging="400"/>
      </w:pPr>
    </w:lvl>
    <w:lvl w:ilvl="3" w:tplc="0409000F" w:tentative="1">
      <w:start w:val="1"/>
      <w:numFmt w:val="decimal"/>
      <w:lvlText w:val="%4."/>
      <w:lvlJc w:val="left"/>
      <w:pPr>
        <w:ind w:left="1795" w:hanging="400"/>
      </w:pPr>
    </w:lvl>
    <w:lvl w:ilvl="4" w:tplc="04090019" w:tentative="1">
      <w:start w:val="1"/>
      <w:numFmt w:val="upperLetter"/>
      <w:lvlText w:val="%5."/>
      <w:lvlJc w:val="left"/>
      <w:pPr>
        <w:ind w:left="2195" w:hanging="400"/>
      </w:pPr>
    </w:lvl>
    <w:lvl w:ilvl="5" w:tplc="0409001B" w:tentative="1">
      <w:start w:val="1"/>
      <w:numFmt w:val="lowerRoman"/>
      <w:lvlText w:val="%6."/>
      <w:lvlJc w:val="right"/>
      <w:pPr>
        <w:ind w:left="2595" w:hanging="400"/>
      </w:pPr>
    </w:lvl>
    <w:lvl w:ilvl="6" w:tplc="0409000F" w:tentative="1">
      <w:start w:val="1"/>
      <w:numFmt w:val="decimal"/>
      <w:lvlText w:val="%7."/>
      <w:lvlJc w:val="left"/>
      <w:pPr>
        <w:ind w:left="2995" w:hanging="400"/>
      </w:pPr>
    </w:lvl>
    <w:lvl w:ilvl="7" w:tplc="04090019" w:tentative="1">
      <w:start w:val="1"/>
      <w:numFmt w:val="upperLetter"/>
      <w:lvlText w:val="%8."/>
      <w:lvlJc w:val="left"/>
      <w:pPr>
        <w:ind w:left="3395" w:hanging="400"/>
      </w:pPr>
    </w:lvl>
    <w:lvl w:ilvl="8" w:tplc="0409001B" w:tentative="1">
      <w:start w:val="1"/>
      <w:numFmt w:val="lowerRoman"/>
      <w:lvlText w:val="%9."/>
      <w:lvlJc w:val="right"/>
      <w:pPr>
        <w:ind w:left="3795" w:hanging="400"/>
      </w:pPr>
    </w:lvl>
  </w:abstractNum>
  <w:abstractNum w:abstractNumId="2" w15:restartNumberingAfterBreak="0">
    <w:nsid w:val="61AA06E8"/>
    <w:multiLevelType w:val="hybridMultilevel"/>
    <w:tmpl w:val="59986DBA"/>
    <w:lvl w:ilvl="0" w:tplc="F60AA9B0">
      <w:start w:val="2"/>
      <w:numFmt w:val="bullet"/>
      <w:lvlText w:val="-"/>
      <w:lvlJc w:val="left"/>
      <w:pPr>
        <w:ind w:left="760" w:hanging="360"/>
      </w:pPr>
      <w:rPr>
        <w:rFonts w:ascii="Batang" w:eastAsia="Batang" w:hAnsi="Batang" w:cs="Times New Roman" w:hint="eastAsia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75FA3652"/>
    <w:multiLevelType w:val="hybridMultilevel"/>
    <w:tmpl w:val="EC228DF4"/>
    <w:lvl w:ilvl="0" w:tplc="9A649B72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1705061484">
    <w:abstractNumId w:val="0"/>
  </w:num>
  <w:num w:numId="2" w16cid:durableId="929701325">
    <w:abstractNumId w:val="1"/>
  </w:num>
  <w:num w:numId="3" w16cid:durableId="1039669575">
    <w:abstractNumId w:val="2"/>
  </w:num>
  <w:num w:numId="4" w16cid:durableId="170304890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wNLCwsDAyMjM0tTBU0lEKTi0uzszPAykwqQUAV//EBSwAAAA="/>
  </w:docVars>
  <w:rsids>
    <w:rsidRoot w:val="00D14403"/>
    <w:rsid w:val="00013B29"/>
    <w:rsid w:val="000E5B3A"/>
    <w:rsid w:val="000E7835"/>
    <w:rsid w:val="00211E91"/>
    <w:rsid w:val="00223945"/>
    <w:rsid w:val="00227A5F"/>
    <w:rsid w:val="00241404"/>
    <w:rsid w:val="002920E5"/>
    <w:rsid w:val="00391087"/>
    <w:rsid w:val="003B7DB6"/>
    <w:rsid w:val="00495A2C"/>
    <w:rsid w:val="004A273B"/>
    <w:rsid w:val="004D1086"/>
    <w:rsid w:val="004D23A7"/>
    <w:rsid w:val="00540DF9"/>
    <w:rsid w:val="00556A9B"/>
    <w:rsid w:val="006D6057"/>
    <w:rsid w:val="006E2E3C"/>
    <w:rsid w:val="006E60AC"/>
    <w:rsid w:val="007A2BA7"/>
    <w:rsid w:val="007C0078"/>
    <w:rsid w:val="008E6862"/>
    <w:rsid w:val="00A11751"/>
    <w:rsid w:val="00A544EE"/>
    <w:rsid w:val="00B27A3A"/>
    <w:rsid w:val="00B365BC"/>
    <w:rsid w:val="00B91C4E"/>
    <w:rsid w:val="00C6649B"/>
    <w:rsid w:val="00CC10F5"/>
    <w:rsid w:val="00CE231B"/>
    <w:rsid w:val="00D14403"/>
    <w:rsid w:val="00D4129D"/>
    <w:rsid w:val="00DC31A9"/>
    <w:rsid w:val="00E51B60"/>
    <w:rsid w:val="00EF490F"/>
    <w:rsid w:val="00F217A6"/>
    <w:rsid w:val="00F23893"/>
    <w:rsid w:val="00F322DB"/>
    <w:rsid w:val="00F4388A"/>
    <w:rsid w:val="00F77613"/>
    <w:rsid w:val="00FC48B2"/>
    <w:rsid w:val="00FF0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21977F"/>
  <w15:chartTrackingRefBased/>
  <w15:docId w15:val="{E9162385-A088-423E-8029-248CBA5E4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1B60"/>
    <w:pPr>
      <w:widowControl w:val="0"/>
      <w:wordWrap w:val="0"/>
      <w:autoSpaceDE w:val="0"/>
      <w:autoSpaceDN w:val="0"/>
      <w:spacing w:after="0" w:line="240" w:lineRule="auto"/>
    </w:pPr>
    <w:rPr>
      <w:rFonts w:ascii="Batang" w:eastAsia="Batang" w:hAnsi="Times New Roman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14403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D14403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1440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jc w:val="left"/>
    </w:pPr>
    <w:rPr>
      <w:rFonts w:ascii="GulimChe" w:eastAsia="GulimChe" w:hAnsi="GulimChe" w:cs="GulimChe"/>
      <w:kern w:val="0"/>
      <w:sz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14403"/>
    <w:rPr>
      <w:rFonts w:ascii="GulimChe" w:eastAsia="GulimChe" w:hAnsi="GulimChe" w:cs="GulimChe"/>
      <w:kern w:val="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D1086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4D1086"/>
    <w:rPr>
      <w:rFonts w:ascii="Batang" w:eastAsia="Batang" w:hAnsi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4D1086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4D1086"/>
    <w:rPr>
      <w:rFonts w:ascii="Batang" w:eastAsia="Batang" w:hAnsi="Times New Roman" w:cs="Times New Roman"/>
      <w:szCs w:val="24"/>
    </w:rPr>
  </w:style>
  <w:style w:type="paragraph" w:styleId="ListParagraph">
    <w:name w:val="List Paragraph"/>
    <w:basedOn w:val="Normal"/>
    <w:uiPriority w:val="34"/>
    <w:qFormat/>
    <w:rsid w:val="000E5B3A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77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7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3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0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5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6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0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46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0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3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7</Pages>
  <Words>684</Words>
  <Characters>3901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정진우</dc:creator>
  <cp:keywords/>
  <dc:description/>
  <cp:lastModifiedBy>지원 김</cp:lastModifiedBy>
  <cp:revision>57</cp:revision>
  <dcterms:created xsi:type="dcterms:W3CDTF">2021-10-09T12:44:00Z</dcterms:created>
  <dcterms:modified xsi:type="dcterms:W3CDTF">2022-10-11T11:18:00Z</dcterms:modified>
</cp:coreProperties>
</file>